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11B3FC" w14:textId="2669919D" w:rsidR="00AD0819" w:rsidRDefault="00AD0819" w:rsidP="00C0259B">
      <w:pPr>
        <w:pStyle w:val="ListParagraph"/>
        <w:numPr>
          <w:ilvl w:val="0"/>
          <w:numId w:val="1"/>
        </w:numPr>
        <w:ind w:left="-720"/>
        <w:rPr>
          <w:b/>
          <w:bCs/>
        </w:rPr>
      </w:pPr>
      <w:r w:rsidRPr="00027FE7">
        <w:rPr>
          <w:b/>
          <w:bCs/>
        </w:rPr>
        <w:t>Python Program for Find reminder of array multiplication divided by n</w:t>
      </w:r>
    </w:p>
    <w:p w14:paraId="3063D2F8" w14:textId="77777777" w:rsidR="00C0259B" w:rsidRPr="00C0259B" w:rsidRDefault="00C0259B" w:rsidP="00C0259B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C0259B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C0259B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creating</w:t>
      </w:r>
      <w:proofErr w:type="gramEnd"/>
      <w:r w:rsidRPr="00C0259B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an empty array</w:t>
      </w:r>
    </w:p>
    <w:p w14:paraId="00A149AB" w14:textId="77777777" w:rsidR="00C0259B" w:rsidRPr="00C0259B" w:rsidRDefault="00C0259B" w:rsidP="00C0259B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C0259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 = []</w:t>
      </w:r>
    </w:p>
    <w:p w14:paraId="4693C2DE" w14:textId="77777777" w:rsidR="00C0259B" w:rsidRPr="00C0259B" w:rsidRDefault="00C0259B" w:rsidP="00C0259B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C0259B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C0259B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number</w:t>
      </w:r>
      <w:proofErr w:type="gramEnd"/>
      <w:r w:rsidRPr="00C0259B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of elements as input</w:t>
      </w:r>
    </w:p>
    <w:p w14:paraId="2DA79CC3" w14:textId="77777777" w:rsidR="00C0259B" w:rsidRPr="00C0259B" w:rsidRDefault="00C0259B" w:rsidP="00C0259B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C0259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n = </w:t>
      </w:r>
      <w:proofErr w:type="gramStart"/>
      <w:r w:rsidRPr="00C0259B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int</w:t>
      </w:r>
      <w:r w:rsidRPr="00C0259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C0259B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input</w:t>
      </w:r>
      <w:r w:rsidRPr="00C0259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C0259B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Enter number of elements : "</w:t>
      </w:r>
      <w:r w:rsidRPr="00C0259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)</w:t>
      </w:r>
    </w:p>
    <w:p w14:paraId="1235A92D" w14:textId="77777777" w:rsidR="00C0259B" w:rsidRPr="00C0259B" w:rsidRDefault="00C0259B" w:rsidP="00C0259B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C0259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r = </w:t>
      </w:r>
      <w:proofErr w:type="gramStart"/>
      <w:r w:rsidRPr="00C0259B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int</w:t>
      </w:r>
      <w:r w:rsidRPr="00C0259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C0259B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input</w:t>
      </w:r>
      <w:r w:rsidRPr="00C0259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C0259B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Enter multiplication divided by: "</w:t>
      </w:r>
      <w:r w:rsidRPr="00C0259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)  </w:t>
      </w:r>
    </w:p>
    <w:p w14:paraId="2FA7F000" w14:textId="77777777" w:rsidR="00C0259B" w:rsidRPr="00C0259B" w:rsidRDefault="00C0259B" w:rsidP="00C0259B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C0259B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C0259B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iterating</w:t>
      </w:r>
      <w:proofErr w:type="gramEnd"/>
      <w:r w:rsidRPr="00C0259B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till the range</w:t>
      </w:r>
    </w:p>
    <w:p w14:paraId="58AF02DF" w14:textId="77777777" w:rsidR="00C0259B" w:rsidRPr="00C0259B" w:rsidRDefault="00C0259B" w:rsidP="00C0259B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C0259B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C0259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i </w:t>
      </w:r>
      <w:r w:rsidRPr="00C0259B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C0259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gramStart"/>
      <w:r w:rsidRPr="00C0259B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range</w:t>
      </w:r>
      <w:r w:rsidRPr="00C0259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C0259B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0</w:t>
      </w:r>
      <w:r w:rsidRPr="00C0259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n):</w:t>
      </w:r>
    </w:p>
    <w:p w14:paraId="4D0DFACE" w14:textId="77777777" w:rsidR="00C0259B" w:rsidRPr="00C0259B" w:rsidRDefault="00C0259B" w:rsidP="00C0259B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C0259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ele = </w:t>
      </w:r>
      <w:r w:rsidRPr="00C0259B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int</w:t>
      </w:r>
      <w:r w:rsidRPr="00C0259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Start"/>
      <w:r w:rsidRPr="00C0259B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input</w:t>
      </w:r>
      <w:r w:rsidRPr="00C0259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C0259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)</w:t>
      </w:r>
    </w:p>
    <w:p w14:paraId="2C5B89DA" w14:textId="77777777" w:rsidR="00C0259B" w:rsidRPr="00C0259B" w:rsidRDefault="00C0259B" w:rsidP="00C0259B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C0259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</w:p>
    <w:p w14:paraId="4EC441F1" w14:textId="77777777" w:rsidR="00C0259B" w:rsidRPr="00C0259B" w:rsidRDefault="00C0259B" w:rsidP="00C0259B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C0259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proofErr w:type="gramStart"/>
      <w:r w:rsidRPr="00C0259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.append</w:t>
      </w:r>
      <w:proofErr w:type="gramEnd"/>
      <w:r w:rsidRPr="00C0259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ele) </w:t>
      </w:r>
      <w:r w:rsidRPr="00C0259B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adding the element</w:t>
      </w:r>
    </w:p>
    <w:p w14:paraId="5A229AE8" w14:textId="77777777" w:rsidR="00C0259B" w:rsidRPr="00C0259B" w:rsidRDefault="00C0259B" w:rsidP="00C0259B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C0259B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C0259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arr)</w:t>
      </w:r>
    </w:p>
    <w:p w14:paraId="7C9DA6BF" w14:textId="77777777" w:rsidR="00C0259B" w:rsidRPr="00C0259B" w:rsidRDefault="00C0259B" w:rsidP="00C0259B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C0259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mul=</w:t>
      </w:r>
      <w:r w:rsidRPr="00C0259B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1</w:t>
      </w:r>
    </w:p>
    <w:p w14:paraId="4712DFE1" w14:textId="77777777" w:rsidR="00C0259B" w:rsidRPr="00C0259B" w:rsidRDefault="00C0259B" w:rsidP="00C0259B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C0259B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C0259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i </w:t>
      </w:r>
      <w:r w:rsidRPr="00C0259B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C0259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C0259B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range</w:t>
      </w:r>
      <w:r w:rsidRPr="00C0259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n):</w:t>
      </w:r>
    </w:p>
    <w:p w14:paraId="3A238332" w14:textId="77777777" w:rsidR="00C0259B" w:rsidRPr="00C0259B" w:rsidRDefault="00C0259B" w:rsidP="00C0259B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C0259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mul = (mul * (arr[i] % r)) % r</w:t>
      </w:r>
    </w:p>
    <w:p w14:paraId="7F6CE170" w14:textId="4B721750" w:rsidR="00C0259B" w:rsidRDefault="00C0259B" w:rsidP="00C0259B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gramStart"/>
      <w:r w:rsidRPr="00C0259B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C0259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C0259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mul % r)   </w:t>
      </w:r>
    </w:p>
    <w:p w14:paraId="72F532CC" w14:textId="43AABB0A" w:rsidR="00C0259B" w:rsidRDefault="00C0259B" w:rsidP="00C0259B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5C2D7F17" w14:textId="0884F118" w:rsidR="00C0259B" w:rsidRPr="00C0259B" w:rsidRDefault="00C0259B" w:rsidP="00C0259B">
      <w:pPr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 xml:space="preserve">Answer: </w:t>
      </w:r>
      <w:r w:rsidRPr="00C0259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Enter number of elements: 5</w:t>
      </w:r>
    </w:p>
    <w:p w14:paraId="58717184" w14:textId="77777777" w:rsidR="00C0259B" w:rsidRPr="00C0259B" w:rsidRDefault="00C0259B" w:rsidP="00C0259B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C0259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Enter multiplication divided by: 11</w:t>
      </w:r>
    </w:p>
    <w:p w14:paraId="131CBED4" w14:textId="77777777" w:rsidR="00C0259B" w:rsidRPr="00C0259B" w:rsidRDefault="00C0259B" w:rsidP="00C0259B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C0259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5</w:t>
      </w:r>
    </w:p>
    <w:p w14:paraId="50D197BE" w14:textId="77777777" w:rsidR="00C0259B" w:rsidRPr="00C0259B" w:rsidRDefault="00C0259B" w:rsidP="00C0259B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C0259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4</w:t>
      </w:r>
    </w:p>
    <w:p w14:paraId="13B72DDE" w14:textId="77777777" w:rsidR="00C0259B" w:rsidRPr="00C0259B" w:rsidRDefault="00C0259B" w:rsidP="00C0259B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C0259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3</w:t>
      </w:r>
    </w:p>
    <w:p w14:paraId="756748F4" w14:textId="77777777" w:rsidR="00C0259B" w:rsidRPr="00C0259B" w:rsidRDefault="00C0259B" w:rsidP="00C0259B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C0259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2</w:t>
      </w:r>
    </w:p>
    <w:p w14:paraId="1666B865" w14:textId="77777777" w:rsidR="00C0259B" w:rsidRPr="00C0259B" w:rsidRDefault="00C0259B" w:rsidP="00C0259B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C0259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1</w:t>
      </w:r>
    </w:p>
    <w:p w14:paraId="7DBCC8FD" w14:textId="77777777" w:rsidR="00C0259B" w:rsidRPr="00C0259B" w:rsidRDefault="00C0259B" w:rsidP="00C0259B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C0259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[5, 4, 3, 2, 1]</w:t>
      </w:r>
    </w:p>
    <w:p w14:paraId="07D63D16" w14:textId="4E778AFE" w:rsidR="00C0259B" w:rsidRPr="00C0259B" w:rsidRDefault="00C0259B" w:rsidP="00C0259B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C0259B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10</w:t>
      </w:r>
    </w:p>
    <w:p w14:paraId="3B03FF0A" w14:textId="235BF5A8" w:rsidR="004667D2" w:rsidRDefault="004667D2" w:rsidP="00C0259B">
      <w:pPr>
        <w:pStyle w:val="ListParagraph"/>
        <w:ind w:left="-720"/>
        <w:rPr>
          <w:b/>
          <w:bCs/>
        </w:rPr>
      </w:pPr>
    </w:p>
    <w:p w14:paraId="19EBEB66" w14:textId="77777777" w:rsidR="004667D2" w:rsidRPr="00027FE7" w:rsidRDefault="004667D2" w:rsidP="00C0259B">
      <w:pPr>
        <w:pStyle w:val="ListParagraph"/>
        <w:ind w:left="-720"/>
        <w:rPr>
          <w:b/>
          <w:bCs/>
        </w:rPr>
      </w:pPr>
    </w:p>
    <w:p w14:paraId="56329506" w14:textId="5A78D1F5" w:rsidR="00AD0819" w:rsidRDefault="00AD0819" w:rsidP="00C0259B">
      <w:pPr>
        <w:pStyle w:val="ListParagraph"/>
        <w:numPr>
          <w:ilvl w:val="0"/>
          <w:numId w:val="1"/>
        </w:numPr>
        <w:ind w:left="-720"/>
        <w:rPr>
          <w:b/>
          <w:bCs/>
        </w:rPr>
      </w:pPr>
      <w:r w:rsidRPr="00027FE7">
        <w:rPr>
          <w:b/>
          <w:bCs/>
        </w:rPr>
        <w:t>Python Program to check if given array is Monotonic</w:t>
      </w:r>
    </w:p>
    <w:p w14:paraId="2F2E896F" w14:textId="77777777" w:rsidR="00300A82" w:rsidRPr="00300A82" w:rsidRDefault="00300A82" w:rsidP="00300A82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00A8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300A8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creating</w:t>
      </w:r>
      <w:proofErr w:type="gramEnd"/>
      <w:r w:rsidRPr="00300A8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an empty array</w:t>
      </w:r>
    </w:p>
    <w:p w14:paraId="275B27B1" w14:textId="77777777" w:rsidR="00300A82" w:rsidRPr="00300A82" w:rsidRDefault="00300A82" w:rsidP="00300A82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00A8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 = []</w:t>
      </w:r>
    </w:p>
    <w:p w14:paraId="6F0E65E6" w14:textId="77777777" w:rsidR="00300A82" w:rsidRPr="00300A82" w:rsidRDefault="00300A82" w:rsidP="00300A82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00A8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300A8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number</w:t>
      </w:r>
      <w:proofErr w:type="gramEnd"/>
      <w:r w:rsidRPr="00300A8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of elements as input</w:t>
      </w:r>
    </w:p>
    <w:p w14:paraId="16681607" w14:textId="77777777" w:rsidR="00300A82" w:rsidRPr="00300A82" w:rsidRDefault="00300A82" w:rsidP="00300A82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00A8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n = </w:t>
      </w:r>
      <w:proofErr w:type="gramStart"/>
      <w:r w:rsidRPr="00300A82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int</w:t>
      </w:r>
      <w:r w:rsidRPr="00300A8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300A82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input</w:t>
      </w:r>
      <w:r w:rsidRPr="00300A8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300A82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Enter number of elements : "</w:t>
      </w:r>
      <w:r w:rsidRPr="00300A8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)</w:t>
      </w:r>
    </w:p>
    <w:p w14:paraId="3221CC8E" w14:textId="77777777" w:rsidR="00300A82" w:rsidRPr="00300A82" w:rsidRDefault="00300A82" w:rsidP="00300A82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00A8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300A8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iterating</w:t>
      </w:r>
      <w:proofErr w:type="gramEnd"/>
      <w:r w:rsidRPr="00300A8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till the range</w:t>
      </w:r>
    </w:p>
    <w:p w14:paraId="55B13E66" w14:textId="77777777" w:rsidR="00300A82" w:rsidRPr="00300A82" w:rsidRDefault="00300A82" w:rsidP="00300A82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00A82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300A8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i </w:t>
      </w:r>
      <w:r w:rsidRPr="00300A82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300A8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gramStart"/>
      <w:r w:rsidRPr="00300A82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range</w:t>
      </w:r>
      <w:r w:rsidRPr="00300A8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300A82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0</w:t>
      </w:r>
      <w:r w:rsidRPr="00300A8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n):</w:t>
      </w:r>
    </w:p>
    <w:p w14:paraId="0BB3AE97" w14:textId="77777777" w:rsidR="00300A82" w:rsidRPr="00300A82" w:rsidRDefault="00300A82" w:rsidP="00300A82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00A8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ele = </w:t>
      </w:r>
      <w:r w:rsidRPr="00300A82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int</w:t>
      </w:r>
      <w:r w:rsidRPr="00300A8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Start"/>
      <w:r w:rsidRPr="00300A82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input</w:t>
      </w:r>
      <w:r w:rsidRPr="00300A8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300A8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)</w:t>
      </w:r>
    </w:p>
    <w:p w14:paraId="073DA10A" w14:textId="77777777" w:rsidR="00300A82" w:rsidRPr="00300A82" w:rsidRDefault="00300A82" w:rsidP="00300A82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00A8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</w:p>
    <w:p w14:paraId="6257A95D" w14:textId="77777777" w:rsidR="00300A82" w:rsidRPr="00300A82" w:rsidRDefault="00300A82" w:rsidP="00300A82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00A8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proofErr w:type="gramStart"/>
      <w:r w:rsidRPr="00300A8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.append</w:t>
      </w:r>
      <w:proofErr w:type="gramEnd"/>
      <w:r w:rsidRPr="00300A8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ele) </w:t>
      </w:r>
      <w:r w:rsidRPr="00300A8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adding the element</w:t>
      </w:r>
    </w:p>
    <w:p w14:paraId="58093F7B" w14:textId="77777777" w:rsidR="00300A82" w:rsidRPr="00300A82" w:rsidRDefault="00300A82" w:rsidP="00300A82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00A82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300A8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arr)</w:t>
      </w:r>
    </w:p>
    <w:p w14:paraId="75D544B2" w14:textId="77777777" w:rsidR="00300A82" w:rsidRPr="00300A82" w:rsidRDefault="00300A82" w:rsidP="00300A82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11B959E7" w14:textId="77777777" w:rsidR="00300A82" w:rsidRPr="00300A82" w:rsidRDefault="00300A82" w:rsidP="00300A82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00A82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def</w:t>
      </w:r>
      <w:r w:rsidRPr="00300A8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300A82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isMonotonic</w:t>
      </w:r>
      <w:r w:rsidRPr="00300A8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300A82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arr</w:t>
      </w:r>
      <w:r w:rsidRPr="00300A8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0EBAA280" w14:textId="77777777" w:rsidR="00300A82" w:rsidRPr="00300A82" w:rsidRDefault="00300A82" w:rsidP="00300A82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00A8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x, y = [], []</w:t>
      </w:r>
    </w:p>
    <w:p w14:paraId="28F8C917" w14:textId="77777777" w:rsidR="00300A82" w:rsidRPr="00300A82" w:rsidRDefault="00300A82" w:rsidP="00300A82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00A8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x.extend(arr)</w:t>
      </w:r>
    </w:p>
    <w:p w14:paraId="6B4740DC" w14:textId="77777777" w:rsidR="00300A82" w:rsidRPr="00300A82" w:rsidRDefault="00300A82" w:rsidP="00300A82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00A8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proofErr w:type="gramStart"/>
      <w:r w:rsidRPr="00300A8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y.extend</w:t>
      </w:r>
      <w:proofErr w:type="gramEnd"/>
      <w:r w:rsidRPr="00300A8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arr)</w:t>
      </w:r>
    </w:p>
    <w:p w14:paraId="27901908" w14:textId="77777777" w:rsidR="00300A82" w:rsidRPr="00300A82" w:rsidRDefault="00300A82" w:rsidP="00300A82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00A8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x.</w:t>
      </w:r>
      <w:proofErr w:type="gramStart"/>
      <w:r w:rsidRPr="00300A8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sort(</w:t>
      </w:r>
      <w:proofErr w:type="gramEnd"/>
      <w:r w:rsidRPr="00300A8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5E1D0AF7" w14:textId="77777777" w:rsidR="00300A82" w:rsidRPr="00300A82" w:rsidRDefault="00300A82" w:rsidP="00300A82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00A8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proofErr w:type="gramStart"/>
      <w:r w:rsidRPr="00300A8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y.sort</w:t>
      </w:r>
      <w:proofErr w:type="gramEnd"/>
      <w:r w:rsidRPr="00300A8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reverse=</w:t>
      </w:r>
      <w:r w:rsidRPr="00300A82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True</w:t>
      </w:r>
      <w:r w:rsidRPr="00300A8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1B3A9560" w14:textId="77777777" w:rsidR="00300A82" w:rsidRPr="00300A82" w:rsidRDefault="00300A82" w:rsidP="00300A82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00A8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proofErr w:type="gramStart"/>
      <w:r w:rsidRPr="00300A82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300A8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300A8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x == arr </w:t>
      </w:r>
      <w:r w:rsidRPr="00300A82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or</w:t>
      </w:r>
      <w:r w:rsidRPr="00300A8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y == arr):</w:t>
      </w:r>
    </w:p>
    <w:p w14:paraId="31815014" w14:textId="77777777" w:rsidR="00300A82" w:rsidRPr="00300A82" w:rsidRDefault="00300A82" w:rsidP="00300A82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00A8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  </w:t>
      </w:r>
      <w:r w:rsidRPr="00300A82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return</w:t>
      </w:r>
      <w:r w:rsidRPr="00300A8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300A82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True</w:t>
      </w:r>
    </w:p>
    <w:p w14:paraId="48E9DEB0" w14:textId="77777777" w:rsidR="00300A82" w:rsidRPr="00300A82" w:rsidRDefault="00300A82" w:rsidP="00300A82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00A8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lastRenderedPageBreak/>
        <w:t>    </w:t>
      </w:r>
      <w:r w:rsidRPr="00300A82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return</w:t>
      </w:r>
      <w:r w:rsidRPr="00300A8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300A82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False</w:t>
      </w:r>
    </w:p>
    <w:p w14:paraId="4F10F475" w14:textId="77777777" w:rsidR="00300A82" w:rsidRPr="00300A82" w:rsidRDefault="00300A82" w:rsidP="00300A82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587F0345" w14:textId="77777777" w:rsidR="00300A82" w:rsidRPr="00300A82" w:rsidRDefault="00300A82" w:rsidP="00300A82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00A82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300A8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isMonotonic(arr))</w:t>
      </w:r>
    </w:p>
    <w:p w14:paraId="22105A0C" w14:textId="77777777" w:rsidR="00300A82" w:rsidRDefault="00300A82" w:rsidP="00300A82">
      <w:pPr>
        <w:ind w:left="-720"/>
        <w:rPr>
          <w:b/>
          <w:bCs/>
        </w:rPr>
      </w:pPr>
    </w:p>
    <w:p w14:paraId="7186512B" w14:textId="5D51B16C" w:rsidR="00300A82" w:rsidRPr="00300A82" w:rsidRDefault="00300A82" w:rsidP="00300A82">
      <w:pPr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>
        <w:rPr>
          <w:b/>
          <w:bCs/>
        </w:rPr>
        <w:t xml:space="preserve">Answer: </w:t>
      </w:r>
      <w:r w:rsidRPr="00300A82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 xml:space="preserve">Enter number of </w:t>
      </w:r>
      <w:proofErr w:type="gramStart"/>
      <w:r w:rsidRPr="00300A82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elements :</w:t>
      </w:r>
      <w:proofErr w:type="gramEnd"/>
      <w:r w:rsidRPr="00300A82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 xml:space="preserve"> 5</w:t>
      </w:r>
    </w:p>
    <w:p w14:paraId="48E4C0ED" w14:textId="77777777" w:rsidR="00300A82" w:rsidRPr="00300A82" w:rsidRDefault="00300A82" w:rsidP="00300A82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300A82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1</w:t>
      </w:r>
    </w:p>
    <w:p w14:paraId="0ACA29EE" w14:textId="77777777" w:rsidR="00300A82" w:rsidRPr="00300A82" w:rsidRDefault="00300A82" w:rsidP="00300A82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300A82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3</w:t>
      </w:r>
    </w:p>
    <w:p w14:paraId="08B73D2C" w14:textId="77777777" w:rsidR="00300A82" w:rsidRPr="00300A82" w:rsidRDefault="00300A82" w:rsidP="00300A82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300A82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7</w:t>
      </w:r>
    </w:p>
    <w:p w14:paraId="78B26CD0" w14:textId="77777777" w:rsidR="00300A82" w:rsidRPr="00300A82" w:rsidRDefault="00300A82" w:rsidP="00300A82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300A82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5</w:t>
      </w:r>
    </w:p>
    <w:p w14:paraId="700571BA" w14:textId="77777777" w:rsidR="00300A82" w:rsidRPr="00300A82" w:rsidRDefault="00300A82" w:rsidP="00300A82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300A82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0</w:t>
      </w:r>
    </w:p>
    <w:p w14:paraId="1BE8EAAD" w14:textId="77777777" w:rsidR="00300A82" w:rsidRPr="00300A82" w:rsidRDefault="00300A82" w:rsidP="00300A82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300A82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[1, 3, 7, 5, 0]</w:t>
      </w:r>
    </w:p>
    <w:p w14:paraId="681B7F0A" w14:textId="517FBD4C" w:rsidR="00300A82" w:rsidRDefault="00300A82" w:rsidP="00300A82">
      <w:pPr>
        <w:pStyle w:val="ListParagraph"/>
        <w:ind w:left="-720"/>
        <w:rPr>
          <w:b/>
          <w:bCs/>
        </w:rPr>
      </w:pPr>
      <w:r w:rsidRPr="00300A82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False</w:t>
      </w:r>
    </w:p>
    <w:p w14:paraId="5FE171B7" w14:textId="77777777" w:rsidR="00300A82" w:rsidRPr="00027FE7" w:rsidRDefault="00300A82" w:rsidP="00300A82">
      <w:pPr>
        <w:pStyle w:val="ListParagraph"/>
        <w:ind w:left="-720"/>
        <w:rPr>
          <w:b/>
          <w:bCs/>
        </w:rPr>
      </w:pPr>
    </w:p>
    <w:p w14:paraId="6D8BF625" w14:textId="57286BDC" w:rsidR="00AD0819" w:rsidRDefault="00AD0819" w:rsidP="00C0259B">
      <w:pPr>
        <w:pStyle w:val="ListParagraph"/>
        <w:numPr>
          <w:ilvl w:val="0"/>
          <w:numId w:val="1"/>
        </w:numPr>
        <w:ind w:left="-720"/>
        <w:rPr>
          <w:b/>
          <w:bCs/>
        </w:rPr>
      </w:pPr>
      <w:r w:rsidRPr="00027FE7">
        <w:rPr>
          <w:b/>
          <w:bCs/>
        </w:rPr>
        <w:t>Python program to interchange first and last elements in a list</w:t>
      </w:r>
    </w:p>
    <w:p w14:paraId="44BEAFA3" w14:textId="4B3F545E" w:rsidR="00A42CC6" w:rsidRDefault="00A42CC6" w:rsidP="00A42CC6">
      <w:pPr>
        <w:pStyle w:val="ListParagraph"/>
        <w:ind w:left="-720"/>
        <w:rPr>
          <w:b/>
          <w:bCs/>
        </w:rPr>
      </w:pPr>
    </w:p>
    <w:p w14:paraId="34989B7B" w14:textId="77777777" w:rsidR="00A42CC6" w:rsidRPr="00A42CC6" w:rsidRDefault="00A42CC6" w:rsidP="00A42CC6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A42CC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A42CC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creating</w:t>
      </w:r>
      <w:proofErr w:type="gramEnd"/>
      <w:r w:rsidRPr="00A42CC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an empty list</w:t>
      </w:r>
    </w:p>
    <w:p w14:paraId="5D917CE2" w14:textId="77777777" w:rsidR="00A42CC6" w:rsidRPr="00A42CC6" w:rsidRDefault="00A42CC6" w:rsidP="00A42CC6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A42CC6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list</w:t>
      </w:r>
      <w:r w:rsidRPr="00A42CC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[]</w:t>
      </w:r>
    </w:p>
    <w:p w14:paraId="3170DF54" w14:textId="77777777" w:rsidR="00A42CC6" w:rsidRPr="00A42CC6" w:rsidRDefault="00A42CC6" w:rsidP="00A42CC6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A42CC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A42CC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number</w:t>
      </w:r>
      <w:proofErr w:type="gramEnd"/>
      <w:r w:rsidRPr="00A42CC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of elements as input</w:t>
      </w:r>
    </w:p>
    <w:p w14:paraId="523466FE" w14:textId="77777777" w:rsidR="00A42CC6" w:rsidRPr="00A42CC6" w:rsidRDefault="00A42CC6" w:rsidP="00A42CC6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A42CC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n = </w:t>
      </w:r>
      <w:proofErr w:type="gramStart"/>
      <w:r w:rsidRPr="00A42CC6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int</w:t>
      </w:r>
      <w:r w:rsidRPr="00A42CC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A42CC6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input</w:t>
      </w:r>
      <w:r w:rsidRPr="00A42CC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A42CC6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Enter number of elements : "</w:t>
      </w:r>
      <w:r w:rsidRPr="00A42CC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)</w:t>
      </w:r>
    </w:p>
    <w:p w14:paraId="3F5FF112" w14:textId="77777777" w:rsidR="00A42CC6" w:rsidRPr="00A42CC6" w:rsidRDefault="00A42CC6" w:rsidP="00A42CC6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A42CC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A42CC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iterating</w:t>
      </w:r>
      <w:proofErr w:type="gramEnd"/>
      <w:r w:rsidRPr="00A42CC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till the range</w:t>
      </w:r>
    </w:p>
    <w:p w14:paraId="5EB00E5D" w14:textId="77777777" w:rsidR="00A42CC6" w:rsidRPr="00A42CC6" w:rsidRDefault="00A42CC6" w:rsidP="00A42CC6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A42CC6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A42CC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i </w:t>
      </w:r>
      <w:r w:rsidRPr="00A42CC6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A42CC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gramStart"/>
      <w:r w:rsidRPr="00A42CC6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range</w:t>
      </w:r>
      <w:r w:rsidRPr="00A42CC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A42CC6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0</w:t>
      </w:r>
      <w:r w:rsidRPr="00A42CC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n):</w:t>
      </w:r>
    </w:p>
    <w:p w14:paraId="2323E2EC" w14:textId="77777777" w:rsidR="00A42CC6" w:rsidRPr="00A42CC6" w:rsidRDefault="00A42CC6" w:rsidP="00A42CC6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A42CC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ele = </w:t>
      </w:r>
      <w:r w:rsidRPr="00A42CC6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int</w:t>
      </w:r>
      <w:r w:rsidRPr="00A42CC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Start"/>
      <w:r w:rsidRPr="00A42CC6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input</w:t>
      </w:r>
      <w:r w:rsidRPr="00A42CC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A42CC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)</w:t>
      </w:r>
    </w:p>
    <w:p w14:paraId="32C5491C" w14:textId="77777777" w:rsidR="00A42CC6" w:rsidRPr="00A42CC6" w:rsidRDefault="00A42CC6" w:rsidP="00A42CC6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A42CC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</w:p>
    <w:p w14:paraId="559274B0" w14:textId="77777777" w:rsidR="00A42CC6" w:rsidRPr="00A42CC6" w:rsidRDefault="00A42CC6" w:rsidP="00A42CC6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A42CC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proofErr w:type="gramStart"/>
      <w:r w:rsidRPr="00A42CC6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list</w:t>
      </w:r>
      <w:r w:rsidRPr="00A42CC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.append</w:t>
      </w:r>
      <w:proofErr w:type="gramEnd"/>
      <w:r w:rsidRPr="00A42CC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ele) </w:t>
      </w:r>
      <w:r w:rsidRPr="00A42CC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adding the element</w:t>
      </w:r>
    </w:p>
    <w:p w14:paraId="6E9362A5" w14:textId="77777777" w:rsidR="00A42CC6" w:rsidRPr="00A42CC6" w:rsidRDefault="00A42CC6" w:rsidP="00A42CC6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A42CC6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A42CC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A42CC6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list</w:t>
      </w:r>
      <w:r w:rsidRPr="00A42CC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273C448F" w14:textId="77777777" w:rsidR="00A42CC6" w:rsidRPr="00A42CC6" w:rsidRDefault="00A42CC6" w:rsidP="00A42CC6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4E1EFC16" w14:textId="77777777" w:rsidR="00A42CC6" w:rsidRPr="00A42CC6" w:rsidRDefault="00A42CC6" w:rsidP="00A42CC6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A42CC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Swap function</w:t>
      </w:r>
    </w:p>
    <w:p w14:paraId="15B9C58A" w14:textId="77777777" w:rsidR="00A42CC6" w:rsidRPr="00A42CC6" w:rsidRDefault="00A42CC6" w:rsidP="00A42CC6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A42CC6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def</w:t>
      </w:r>
      <w:r w:rsidRPr="00A42CC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A42CC6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swapList</w:t>
      </w:r>
      <w:r w:rsidRPr="00A42CC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A42CC6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list</w:t>
      </w:r>
      <w:r w:rsidRPr="00A42CC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12DC080B" w14:textId="77777777" w:rsidR="00A42CC6" w:rsidRPr="00A42CC6" w:rsidRDefault="00A42CC6" w:rsidP="00A42CC6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A42CC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</w:t>
      </w:r>
    </w:p>
    <w:p w14:paraId="1E2D375C" w14:textId="77777777" w:rsidR="00A42CC6" w:rsidRPr="00A42CC6" w:rsidRDefault="00A42CC6" w:rsidP="00A42CC6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A42CC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proofErr w:type="gramStart"/>
      <w:r w:rsidRPr="00A42CC6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list</w:t>
      </w:r>
      <w:r w:rsidRPr="00A42CC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[</w:t>
      </w:r>
      <w:proofErr w:type="gramEnd"/>
      <w:r w:rsidRPr="00A42CC6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0</w:t>
      </w:r>
      <w:r w:rsidRPr="00A42CC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, </w:t>
      </w:r>
      <w:r w:rsidRPr="00A42CC6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list</w:t>
      </w:r>
      <w:r w:rsidRPr="00A42CC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[</w:t>
      </w:r>
      <w:r w:rsidRPr="00A42CC6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-1</w:t>
      </w:r>
      <w:r w:rsidRPr="00A42CC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 = </w:t>
      </w:r>
      <w:r w:rsidRPr="00A42CC6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list</w:t>
      </w:r>
      <w:r w:rsidRPr="00A42CC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[</w:t>
      </w:r>
      <w:r w:rsidRPr="00A42CC6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-1</w:t>
      </w:r>
      <w:r w:rsidRPr="00A42CC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, </w:t>
      </w:r>
      <w:r w:rsidRPr="00A42CC6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list</w:t>
      </w:r>
      <w:r w:rsidRPr="00A42CC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[</w:t>
      </w:r>
      <w:r w:rsidRPr="00A42CC6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0</w:t>
      </w:r>
      <w:r w:rsidRPr="00A42CC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</w:t>
      </w:r>
    </w:p>
    <w:p w14:paraId="47B18216" w14:textId="77777777" w:rsidR="00A42CC6" w:rsidRPr="00A42CC6" w:rsidRDefault="00A42CC6" w:rsidP="00A42CC6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A42CC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</w:p>
    <w:p w14:paraId="7FD872A2" w14:textId="77777777" w:rsidR="00A42CC6" w:rsidRPr="00A42CC6" w:rsidRDefault="00A42CC6" w:rsidP="00A42CC6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A42CC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A42CC6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return</w:t>
      </w:r>
      <w:r w:rsidRPr="00A42CC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A42CC6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list</w:t>
      </w:r>
    </w:p>
    <w:p w14:paraId="2DB2BF97" w14:textId="77777777" w:rsidR="00A42CC6" w:rsidRPr="00A42CC6" w:rsidRDefault="00A42CC6" w:rsidP="00A42CC6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A42CC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</w:t>
      </w:r>
    </w:p>
    <w:p w14:paraId="3D6CDEBE" w14:textId="6630E799" w:rsidR="00A42CC6" w:rsidRPr="00A42CC6" w:rsidRDefault="00A42CC6" w:rsidP="00A42CC6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gramStart"/>
      <w:r w:rsidRPr="00A42CC6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A42CC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A42CC6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</w:t>
      </w:r>
      <w:r w:rsidR="009A18A8" w:rsidRPr="009A18A8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 xml:space="preserve">Swapping </w:t>
      </w:r>
      <w:r w:rsidRPr="00A42CC6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of first and last elements of list: "</w:t>
      </w:r>
      <w:r w:rsidRPr="00A42CC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swapList(</w:t>
      </w:r>
      <w:r w:rsidRPr="00A42CC6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list</w:t>
      </w:r>
      <w:r w:rsidRPr="00A42CC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)</w:t>
      </w:r>
    </w:p>
    <w:p w14:paraId="5794745C" w14:textId="7223BFEE" w:rsidR="00A42CC6" w:rsidRDefault="00A42CC6" w:rsidP="00A42CC6">
      <w:pPr>
        <w:pStyle w:val="ListParagraph"/>
        <w:ind w:left="-720"/>
        <w:rPr>
          <w:b/>
          <w:bCs/>
        </w:rPr>
      </w:pPr>
    </w:p>
    <w:p w14:paraId="72FE957B" w14:textId="1A594999" w:rsidR="00A42CC6" w:rsidRPr="00A42CC6" w:rsidRDefault="00A42CC6" w:rsidP="00A42CC6">
      <w:pPr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>
        <w:rPr>
          <w:b/>
          <w:bCs/>
        </w:rPr>
        <w:t xml:space="preserve">Answer: </w:t>
      </w:r>
      <w:r w:rsidRPr="00A42CC6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Enter number of elements: 5</w:t>
      </w:r>
    </w:p>
    <w:p w14:paraId="2BB984CC" w14:textId="77777777" w:rsidR="00A42CC6" w:rsidRPr="00A42CC6" w:rsidRDefault="00A42CC6" w:rsidP="00A42CC6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A42CC6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5</w:t>
      </w:r>
    </w:p>
    <w:p w14:paraId="07285C5B" w14:textId="77777777" w:rsidR="00A42CC6" w:rsidRPr="00A42CC6" w:rsidRDefault="00A42CC6" w:rsidP="00A42CC6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A42CC6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4</w:t>
      </w:r>
    </w:p>
    <w:p w14:paraId="326BC528" w14:textId="77777777" w:rsidR="00A42CC6" w:rsidRPr="00A42CC6" w:rsidRDefault="00A42CC6" w:rsidP="00A42CC6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A42CC6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3</w:t>
      </w:r>
    </w:p>
    <w:p w14:paraId="6B776EEA" w14:textId="77777777" w:rsidR="00A42CC6" w:rsidRPr="00A42CC6" w:rsidRDefault="00A42CC6" w:rsidP="00A42CC6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A42CC6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2</w:t>
      </w:r>
    </w:p>
    <w:p w14:paraId="5FE6E99D" w14:textId="77777777" w:rsidR="00A42CC6" w:rsidRPr="00A42CC6" w:rsidRDefault="00A42CC6" w:rsidP="00A42CC6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A42CC6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1</w:t>
      </w:r>
    </w:p>
    <w:p w14:paraId="389D0760" w14:textId="77777777" w:rsidR="00A42CC6" w:rsidRPr="00A42CC6" w:rsidRDefault="00A42CC6" w:rsidP="00A42CC6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A42CC6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[5, 4, 3, 2, 1]</w:t>
      </w:r>
    </w:p>
    <w:p w14:paraId="6086F28A" w14:textId="57AD81CD" w:rsidR="00A42CC6" w:rsidRDefault="006D1F49" w:rsidP="00A42CC6">
      <w:pPr>
        <w:pStyle w:val="ListParagraph"/>
        <w:ind w:left="-720"/>
        <w:rPr>
          <w:b/>
          <w:bCs/>
        </w:rPr>
      </w:pPr>
      <w:r w:rsidRPr="00A42CC6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Swapping</w:t>
      </w:r>
      <w:r w:rsidR="00A42CC6" w:rsidRPr="00A42CC6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 xml:space="preserve"> of first and last elements of list: [1, 4, 3, 2, 5]</w:t>
      </w:r>
    </w:p>
    <w:p w14:paraId="526A189E" w14:textId="7D03285E" w:rsidR="00A42CC6" w:rsidRDefault="00A42CC6" w:rsidP="00A42CC6">
      <w:pPr>
        <w:pStyle w:val="ListParagraph"/>
        <w:ind w:left="-720"/>
        <w:rPr>
          <w:b/>
          <w:bCs/>
        </w:rPr>
      </w:pPr>
    </w:p>
    <w:p w14:paraId="7D308732" w14:textId="49BF7C7A" w:rsidR="00883D76" w:rsidRDefault="00883D76" w:rsidP="00A42CC6">
      <w:pPr>
        <w:pStyle w:val="ListParagraph"/>
        <w:ind w:left="-720"/>
        <w:rPr>
          <w:b/>
          <w:bCs/>
        </w:rPr>
      </w:pPr>
    </w:p>
    <w:p w14:paraId="52174323" w14:textId="6177885A" w:rsidR="00883D76" w:rsidRDefault="00883D76" w:rsidP="00A42CC6">
      <w:pPr>
        <w:pStyle w:val="ListParagraph"/>
        <w:ind w:left="-720"/>
        <w:rPr>
          <w:b/>
          <w:bCs/>
        </w:rPr>
      </w:pPr>
    </w:p>
    <w:p w14:paraId="41B6E173" w14:textId="1FF3E32E" w:rsidR="00883D76" w:rsidRDefault="00883D76" w:rsidP="00A42CC6">
      <w:pPr>
        <w:pStyle w:val="ListParagraph"/>
        <w:ind w:left="-720"/>
        <w:rPr>
          <w:b/>
          <w:bCs/>
        </w:rPr>
      </w:pPr>
    </w:p>
    <w:p w14:paraId="6A5F0C7D" w14:textId="77777777" w:rsidR="00883D76" w:rsidRPr="00027FE7" w:rsidRDefault="00883D76" w:rsidP="00A42CC6">
      <w:pPr>
        <w:pStyle w:val="ListParagraph"/>
        <w:ind w:left="-720"/>
        <w:rPr>
          <w:b/>
          <w:bCs/>
        </w:rPr>
      </w:pPr>
    </w:p>
    <w:p w14:paraId="2D6EEA05" w14:textId="7638B3FE" w:rsidR="00AD0819" w:rsidRDefault="00AD0819" w:rsidP="00C0259B">
      <w:pPr>
        <w:pStyle w:val="ListParagraph"/>
        <w:numPr>
          <w:ilvl w:val="0"/>
          <w:numId w:val="1"/>
        </w:numPr>
        <w:ind w:left="-720"/>
        <w:rPr>
          <w:b/>
          <w:bCs/>
        </w:rPr>
      </w:pPr>
      <w:r w:rsidRPr="00027FE7">
        <w:rPr>
          <w:b/>
          <w:bCs/>
        </w:rPr>
        <w:lastRenderedPageBreak/>
        <w:t>Python program to swap two elements in a list</w:t>
      </w:r>
    </w:p>
    <w:p w14:paraId="45BC0476" w14:textId="77777777" w:rsidR="00883D76" w:rsidRPr="00883D76" w:rsidRDefault="00883D76" w:rsidP="00883D76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bookmarkStart w:id="0" w:name="_Hlk122500228"/>
      <w:r w:rsidRPr="00883D7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883D7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creating</w:t>
      </w:r>
      <w:proofErr w:type="gramEnd"/>
      <w:r w:rsidRPr="00883D7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an empty list</w:t>
      </w:r>
    </w:p>
    <w:p w14:paraId="5903EC12" w14:textId="77777777" w:rsidR="00883D76" w:rsidRPr="00883D76" w:rsidRDefault="00883D76" w:rsidP="00883D76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83D76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list</w:t>
      </w:r>
      <w:r w:rsidRPr="00883D7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[]</w:t>
      </w:r>
    </w:p>
    <w:p w14:paraId="06845A24" w14:textId="77777777" w:rsidR="00883D76" w:rsidRPr="00883D76" w:rsidRDefault="00883D76" w:rsidP="00883D76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83D7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883D7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number</w:t>
      </w:r>
      <w:proofErr w:type="gramEnd"/>
      <w:r w:rsidRPr="00883D7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of elements as input</w:t>
      </w:r>
    </w:p>
    <w:p w14:paraId="1E82C443" w14:textId="77777777" w:rsidR="00883D76" w:rsidRPr="00883D76" w:rsidRDefault="00883D76" w:rsidP="00883D76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83D7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n = </w:t>
      </w:r>
      <w:proofErr w:type="gramStart"/>
      <w:r w:rsidRPr="00883D76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int</w:t>
      </w:r>
      <w:r w:rsidRPr="00883D7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883D76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input</w:t>
      </w:r>
      <w:r w:rsidRPr="00883D7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883D76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Enter number of elements : "</w:t>
      </w:r>
      <w:r w:rsidRPr="00883D7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)</w:t>
      </w:r>
    </w:p>
    <w:p w14:paraId="19B00620" w14:textId="77777777" w:rsidR="00883D76" w:rsidRPr="00883D76" w:rsidRDefault="00883D76" w:rsidP="00883D76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83D7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pos1=</w:t>
      </w:r>
      <w:proofErr w:type="gramStart"/>
      <w:r w:rsidRPr="00883D76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int</w:t>
      </w:r>
      <w:r w:rsidRPr="00883D7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883D76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input</w:t>
      </w:r>
      <w:r w:rsidRPr="00883D7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883D76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Enter position of 1st element : "</w:t>
      </w:r>
      <w:r w:rsidRPr="00883D7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)</w:t>
      </w:r>
    </w:p>
    <w:p w14:paraId="10E7AD8E" w14:textId="77777777" w:rsidR="00883D76" w:rsidRPr="00883D76" w:rsidRDefault="00883D76" w:rsidP="00883D76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83D7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pos2=</w:t>
      </w:r>
      <w:proofErr w:type="gramStart"/>
      <w:r w:rsidRPr="00883D76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int</w:t>
      </w:r>
      <w:r w:rsidRPr="00883D7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883D76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input</w:t>
      </w:r>
      <w:r w:rsidRPr="00883D7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883D76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Enter position of 2nd element : "</w:t>
      </w:r>
      <w:r w:rsidRPr="00883D7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)</w:t>
      </w:r>
    </w:p>
    <w:p w14:paraId="22F9CF58" w14:textId="77777777" w:rsidR="00883D76" w:rsidRPr="00883D76" w:rsidRDefault="00883D76" w:rsidP="00883D76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83D7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883D7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iterating</w:t>
      </w:r>
      <w:proofErr w:type="gramEnd"/>
      <w:r w:rsidRPr="00883D7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till the range</w:t>
      </w:r>
    </w:p>
    <w:p w14:paraId="649423A1" w14:textId="77777777" w:rsidR="00883D76" w:rsidRPr="00883D76" w:rsidRDefault="00883D76" w:rsidP="00883D76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83D76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883D7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i </w:t>
      </w:r>
      <w:r w:rsidRPr="00883D76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883D7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gramStart"/>
      <w:r w:rsidRPr="00883D76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range</w:t>
      </w:r>
      <w:r w:rsidRPr="00883D7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883D76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0</w:t>
      </w:r>
      <w:r w:rsidRPr="00883D7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n):</w:t>
      </w:r>
    </w:p>
    <w:p w14:paraId="2227CE54" w14:textId="77777777" w:rsidR="00883D76" w:rsidRPr="00883D76" w:rsidRDefault="00883D76" w:rsidP="00883D76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83D7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ele = </w:t>
      </w:r>
      <w:r w:rsidRPr="00883D76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int</w:t>
      </w:r>
      <w:r w:rsidRPr="00883D7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Start"/>
      <w:r w:rsidRPr="00883D76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input</w:t>
      </w:r>
      <w:r w:rsidRPr="00883D7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883D7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)</w:t>
      </w:r>
    </w:p>
    <w:p w14:paraId="6C232323" w14:textId="77777777" w:rsidR="00883D76" w:rsidRPr="00883D76" w:rsidRDefault="00883D76" w:rsidP="00883D76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83D7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</w:p>
    <w:p w14:paraId="1B07DF84" w14:textId="77777777" w:rsidR="00883D76" w:rsidRPr="00883D76" w:rsidRDefault="00883D76" w:rsidP="00883D76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83D7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proofErr w:type="gramStart"/>
      <w:r w:rsidRPr="00883D76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list</w:t>
      </w:r>
      <w:r w:rsidRPr="00883D7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.append</w:t>
      </w:r>
      <w:proofErr w:type="gramEnd"/>
      <w:r w:rsidRPr="00883D7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ele) </w:t>
      </w:r>
      <w:r w:rsidRPr="00883D7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adding the element</w:t>
      </w:r>
    </w:p>
    <w:p w14:paraId="181690B7" w14:textId="77777777" w:rsidR="00883D76" w:rsidRPr="00883D76" w:rsidRDefault="00883D76" w:rsidP="00883D76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83D76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883D7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883D76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list</w:t>
      </w:r>
      <w:r w:rsidRPr="00883D7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  <w:bookmarkEnd w:id="0"/>
    </w:p>
    <w:p w14:paraId="34BA7414" w14:textId="77777777" w:rsidR="00883D76" w:rsidRPr="00883D76" w:rsidRDefault="00883D76" w:rsidP="00883D76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7003F48F" w14:textId="77777777" w:rsidR="00883D76" w:rsidRPr="00883D76" w:rsidRDefault="00883D76" w:rsidP="00883D76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83D7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Swap function</w:t>
      </w:r>
    </w:p>
    <w:p w14:paraId="62CA1539" w14:textId="77777777" w:rsidR="00883D76" w:rsidRPr="00883D76" w:rsidRDefault="00883D76" w:rsidP="00883D76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83D76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def</w:t>
      </w:r>
      <w:r w:rsidRPr="00883D7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gramStart"/>
      <w:r w:rsidRPr="00883D76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swapPositions</w:t>
      </w:r>
      <w:r w:rsidRPr="00883D7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883D76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list</w:t>
      </w:r>
      <w:r w:rsidRPr="00883D7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883D76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pos1</w:t>
      </w:r>
      <w:r w:rsidRPr="00883D7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883D76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pos2</w:t>
      </w:r>
      <w:r w:rsidRPr="00883D7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7D9D0E89" w14:textId="77777777" w:rsidR="00883D76" w:rsidRPr="00883D76" w:rsidRDefault="00883D76" w:rsidP="00883D76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83D7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</w:t>
      </w:r>
    </w:p>
    <w:p w14:paraId="0D438E04" w14:textId="77777777" w:rsidR="00883D76" w:rsidRPr="00883D76" w:rsidRDefault="00883D76" w:rsidP="00883D76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83D7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883D76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list</w:t>
      </w:r>
      <w:r w:rsidRPr="00883D7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[pos1], </w:t>
      </w:r>
      <w:r w:rsidRPr="00883D76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list</w:t>
      </w:r>
      <w:r w:rsidRPr="00883D7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[pos2] = </w:t>
      </w:r>
      <w:r w:rsidRPr="00883D76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list</w:t>
      </w:r>
      <w:r w:rsidRPr="00883D7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[pos2], </w:t>
      </w:r>
      <w:r w:rsidRPr="00883D76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list</w:t>
      </w:r>
      <w:r w:rsidRPr="00883D7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[pos1]</w:t>
      </w:r>
    </w:p>
    <w:p w14:paraId="73ABE6D3" w14:textId="77777777" w:rsidR="00883D76" w:rsidRPr="00883D76" w:rsidRDefault="00883D76" w:rsidP="00883D76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83D7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883D76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return</w:t>
      </w:r>
      <w:r w:rsidRPr="00883D7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883D76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list</w:t>
      </w:r>
    </w:p>
    <w:p w14:paraId="24C30F69" w14:textId="77777777" w:rsidR="00883D76" w:rsidRPr="00883D76" w:rsidRDefault="00883D76" w:rsidP="00883D76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83D7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</w:p>
    <w:p w14:paraId="6A32F234" w14:textId="77777777" w:rsidR="00883D76" w:rsidRPr="00883D76" w:rsidRDefault="00883D76" w:rsidP="00883D76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gramStart"/>
      <w:r w:rsidRPr="00883D76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883D7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883D7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swapPositions(</w:t>
      </w:r>
      <w:r w:rsidRPr="00883D76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list</w:t>
      </w:r>
      <w:r w:rsidRPr="00883D7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pos1</w:t>
      </w:r>
      <w:r w:rsidRPr="00883D76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-1</w:t>
      </w:r>
      <w:r w:rsidRPr="00883D7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pos2</w:t>
      </w:r>
      <w:r w:rsidRPr="00883D76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-1</w:t>
      </w:r>
      <w:r w:rsidRPr="00883D7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)</w:t>
      </w:r>
    </w:p>
    <w:p w14:paraId="3F82A489" w14:textId="77777777" w:rsidR="00883D76" w:rsidRPr="00883D76" w:rsidRDefault="00883D76" w:rsidP="00883D76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73A29BF7" w14:textId="72EF1FE5" w:rsidR="00883D76" w:rsidRPr="00883D76" w:rsidRDefault="00883D76" w:rsidP="00883D76">
      <w:pPr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>
        <w:rPr>
          <w:b/>
          <w:bCs/>
        </w:rPr>
        <w:t xml:space="preserve">Answer: </w:t>
      </w:r>
      <w:r w:rsidRPr="00883D76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Enter number of elements: 5</w:t>
      </w:r>
    </w:p>
    <w:p w14:paraId="40463E2E" w14:textId="67319840" w:rsidR="00883D76" w:rsidRPr="00883D76" w:rsidRDefault="00883D76" w:rsidP="00883D76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883D76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Enter position of 1st element: 3</w:t>
      </w:r>
    </w:p>
    <w:p w14:paraId="61CC3078" w14:textId="55926195" w:rsidR="00883D76" w:rsidRPr="00883D76" w:rsidRDefault="00883D76" w:rsidP="00883D76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883D76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Enter position of 2nd element: 4</w:t>
      </w:r>
    </w:p>
    <w:p w14:paraId="716C498D" w14:textId="77777777" w:rsidR="00883D76" w:rsidRPr="00883D76" w:rsidRDefault="00883D76" w:rsidP="00883D76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883D76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5</w:t>
      </w:r>
    </w:p>
    <w:p w14:paraId="624E9DE2" w14:textId="77777777" w:rsidR="00883D76" w:rsidRPr="00883D76" w:rsidRDefault="00883D76" w:rsidP="00883D76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883D76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4</w:t>
      </w:r>
    </w:p>
    <w:p w14:paraId="7D0BC416" w14:textId="77777777" w:rsidR="00883D76" w:rsidRPr="00883D76" w:rsidRDefault="00883D76" w:rsidP="00883D76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883D76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3</w:t>
      </w:r>
    </w:p>
    <w:p w14:paraId="476E69CA" w14:textId="77777777" w:rsidR="00883D76" w:rsidRPr="00883D76" w:rsidRDefault="00883D76" w:rsidP="00883D76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883D76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2</w:t>
      </w:r>
    </w:p>
    <w:p w14:paraId="71DD5680" w14:textId="77777777" w:rsidR="00883D76" w:rsidRPr="00883D76" w:rsidRDefault="00883D76" w:rsidP="00883D76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883D76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1</w:t>
      </w:r>
    </w:p>
    <w:p w14:paraId="534C70D3" w14:textId="77777777" w:rsidR="00883D76" w:rsidRPr="00883D76" w:rsidRDefault="00883D76" w:rsidP="00883D76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883D76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 xml:space="preserve">[5, 4, </w:t>
      </w:r>
      <w:r w:rsidRPr="00883D76">
        <w:rPr>
          <w:rFonts w:ascii="Courier New" w:eastAsia="Times New Roman" w:hAnsi="Courier New" w:cs="Courier New"/>
          <w:color w:val="212121"/>
          <w:sz w:val="21"/>
          <w:szCs w:val="21"/>
          <w:highlight w:val="yellow"/>
          <w:shd w:val="clear" w:color="auto" w:fill="FFFFFF"/>
          <w:lang w:val="en-US"/>
        </w:rPr>
        <w:t>3, 2</w:t>
      </w:r>
      <w:r w:rsidRPr="00883D76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, 1]</w:t>
      </w:r>
    </w:p>
    <w:p w14:paraId="762F559B" w14:textId="3691201A" w:rsidR="00883D76" w:rsidRDefault="00883D76" w:rsidP="00883D76">
      <w:pPr>
        <w:pStyle w:val="ListParagraph"/>
        <w:ind w:left="-720"/>
        <w:rPr>
          <w:b/>
          <w:bCs/>
        </w:rPr>
      </w:pPr>
      <w:r w:rsidRPr="00883D76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 xml:space="preserve">[5, 4, </w:t>
      </w:r>
      <w:r w:rsidRPr="00883D76">
        <w:rPr>
          <w:rFonts w:ascii="Courier New" w:eastAsia="Times New Roman" w:hAnsi="Courier New" w:cs="Courier New"/>
          <w:color w:val="212121"/>
          <w:sz w:val="21"/>
          <w:szCs w:val="21"/>
          <w:highlight w:val="yellow"/>
          <w:shd w:val="clear" w:color="auto" w:fill="FFFFFF"/>
          <w:lang w:val="en-US"/>
        </w:rPr>
        <w:t>2, 3</w:t>
      </w:r>
      <w:r w:rsidRPr="00883D76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, 1]</w:t>
      </w:r>
    </w:p>
    <w:p w14:paraId="4AB968F4" w14:textId="77777777" w:rsidR="00883D76" w:rsidRPr="00027FE7" w:rsidRDefault="00883D76" w:rsidP="00883D76">
      <w:pPr>
        <w:pStyle w:val="ListParagraph"/>
        <w:ind w:left="-720"/>
        <w:rPr>
          <w:b/>
          <w:bCs/>
        </w:rPr>
      </w:pPr>
    </w:p>
    <w:p w14:paraId="13148FF8" w14:textId="4B36B580" w:rsidR="00AD0819" w:rsidRDefault="00AD0819" w:rsidP="00C0259B">
      <w:pPr>
        <w:pStyle w:val="ListParagraph"/>
        <w:numPr>
          <w:ilvl w:val="0"/>
          <w:numId w:val="1"/>
        </w:numPr>
        <w:ind w:left="-720"/>
        <w:rPr>
          <w:b/>
          <w:bCs/>
        </w:rPr>
      </w:pPr>
      <w:r w:rsidRPr="00027FE7">
        <w:rPr>
          <w:b/>
          <w:bCs/>
        </w:rPr>
        <w:t>write a program to find length of list</w:t>
      </w:r>
    </w:p>
    <w:p w14:paraId="599452C6" w14:textId="77777777" w:rsidR="00DA4461" w:rsidRPr="00DA4461" w:rsidRDefault="00DA4461" w:rsidP="00DA4461">
      <w:pPr>
        <w:shd w:val="clear" w:color="auto" w:fill="FFFFFE"/>
        <w:spacing w:after="0" w:line="285" w:lineRule="atLeast"/>
        <w:ind w:left="-63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A4461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list</w:t>
      </w:r>
      <w:proofErr w:type="gramStart"/>
      <w:r w:rsidRPr="00DA446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=[</w:t>
      </w:r>
      <w:proofErr w:type="gramEnd"/>
      <w:r w:rsidRPr="00DA4461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2</w:t>
      </w:r>
      <w:r w:rsidRPr="00DA446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</w:t>
      </w:r>
      <w:r w:rsidRPr="00DA4461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3</w:t>
      </w:r>
      <w:r w:rsidRPr="00DA446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</w:t>
      </w:r>
      <w:r w:rsidRPr="00DA4461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5</w:t>
      </w:r>
      <w:r w:rsidRPr="00DA446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</w:t>
      </w:r>
      <w:r w:rsidRPr="00DA4461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6</w:t>
      </w:r>
      <w:r w:rsidRPr="00DA446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</w:t>
      </w:r>
      <w:r w:rsidRPr="00DA4461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7</w:t>
      </w:r>
      <w:r w:rsidRPr="00DA446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</w:t>
      </w:r>
      <w:r w:rsidRPr="00DA4461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1</w:t>
      </w:r>
      <w:r w:rsidRPr="00DA446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</w:t>
      </w:r>
      <w:r w:rsidRPr="00DA4461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9</w:t>
      </w:r>
      <w:r w:rsidRPr="00DA446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</w:t>
      </w:r>
      <w:r w:rsidRPr="00DA4461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4</w:t>
      </w:r>
      <w:r w:rsidRPr="00DA446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</w:t>
      </w:r>
      <w:r w:rsidRPr="00DA4461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5</w:t>
      </w:r>
      <w:r w:rsidRPr="00DA446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</w:t>
      </w:r>
    </w:p>
    <w:p w14:paraId="2A385FE1" w14:textId="77777777" w:rsidR="00DA4461" w:rsidRPr="00DA4461" w:rsidRDefault="00DA4461" w:rsidP="00DA4461">
      <w:pPr>
        <w:shd w:val="clear" w:color="auto" w:fill="FFFFFE"/>
        <w:spacing w:after="0" w:line="285" w:lineRule="atLeast"/>
        <w:ind w:left="-63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A4461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DA446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DA4461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list</w:t>
      </w:r>
      <w:r w:rsidRPr="00DA446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4FC30E6F" w14:textId="77777777" w:rsidR="00DA4461" w:rsidRPr="00DA4461" w:rsidRDefault="00DA4461" w:rsidP="00DA4461">
      <w:pPr>
        <w:shd w:val="clear" w:color="auto" w:fill="FFFFFE"/>
        <w:spacing w:after="0" w:line="285" w:lineRule="atLeast"/>
        <w:ind w:left="-63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A446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sum=</w:t>
      </w:r>
      <w:r w:rsidRPr="00DA4461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len</w:t>
      </w:r>
      <w:r w:rsidRPr="00DA446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DA4461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list</w:t>
      </w:r>
      <w:r w:rsidRPr="00DA446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090D8E0C" w14:textId="76C9FA14" w:rsidR="00DA4461" w:rsidRDefault="00DA4461" w:rsidP="00DA4461">
      <w:pPr>
        <w:shd w:val="clear" w:color="auto" w:fill="FFFFFE"/>
        <w:spacing w:after="0" w:line="285" w:lineRule="atLeast"/>
        <w:ind w:left="-63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gramStart"/>
      <w:r w:rsidRPr="00DA4461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DA446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DA4461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length of the list: "</w:t>
      </w:r>
      <w:r w:rsidRPr="00DA446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</w:t>
      </w:r>
      <w:r w:rsidRPr="00DA4461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format</w:t>
      </w:r>
      <w:r w:rsidRPr="00DA446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sum))</w:t>
      </w:r>
    </w:p>
    <w:p w14:paraId="3D8BC1F5" w14:textId="359CB509" w:rsidR="00DA4461" w:rsidRDefault="00DA4461" w:rsidP="00DA4461">
      <w:pPr>
        <w:shd w:val="clear" w:color="auto" w:fill="FFFFFE"/>
        <w:spacing w:after="0" w:line="285" w:lineRule="atLeast"/>
        <w:ind w:left="-63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5B2E02B7" w14:textId="77777777" w:rsidR="00DA4461" w:rsidRPr="00DA4461" w:rsidRDefault="00DA4461" w:rsidP="00DA4461">
      <w:pPr>
        <w:ind w:left="-63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 xml:space="preserve">Answer: </w:t>
      </w:r>
      <w:r w:rsidRPr="00DA446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[2, 3, 5, 6, 7, 1, 9, 4, 5]</w:t>
      </w:r>
    </w:p>
    <w:p w14:paraId="57D9FCB9" w14:textId="0F2B1E5E" w:rsidR="00DA4461" w:rsidRPr="00DA4461" w:rsidRDefault="00DA4461" w:rsidP="00DA4461">
      <w:pPr>
        <w:shd w:val="clear" w:color="auto" w:fill="FFFFFE"/>
        <w:spacing w:after="0" w:line="285" w:lineRule="atLeast"/>
        <w:ind w:left="-63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A446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length of the list:  9</w:t>
      </w:r>
    </w:p>
    <w:p w14:paraId="45D8D50B" w14:textId="10A08C9B" w:rsidR="00DA4461" w:rsidRDefault="00DA4461" w:rsidP="00DA4461">
      <w:pPr>
        <w:pStyle w:val="ListParagraph"/>
        <w:ind w:left="-720"/>
        <w:rPr>
          <w:b/>
          <w:bCs/>
        </w:rPr>
      </w:pPr>
    </w:p>
    <w:p w14:paraId="7A3EDFE3" w14:textId="591FEF8A" w:rsidR="00213FC2" w:rsidRDefault="00213FC2" w:rsidP="00DA4461">
      <w:pPr>
        <w:pStyle w:val="ListParagraph"/>
        <w:ind w:left="-720"/>
        <w:rPr>
          <w:b/>
          <w:bCs/>
        </w:rPr>
      </w:pPr>
    </w:p>
    <w:p w14:paraId="39356683" w14:textId="50AA8036" w:rsidR="00213FC2" w:rsidRDefault="00213FC2" w:rsidP="00DA4461">
      <w:pPr>
        <w:pStyle w:val="ListParagraph"/>
        <w:ind w:left="-720"/>
        <w:rPr>
          <w:b/>
          <w:bCs/>
        </w:rPr>
      </w:pPr>
    </w:p>
    <w:p w14:paraId="3805828A" w14:textId="466DC9B0" w:rsidR="00213FC2" w:rsidRDefault="00213FC2" w:rsidP="00DA4461">
      <w:pPr>
        <w:pStyle w:val="ListParagraph"/>
        <w:ind w:left="-720"/>
        <w:rPr>
          <w:b/>
          <w:bCs/>
        </w:rPr>
      </w:pPr>
    </w:p>
    <w:p w14:paraId="7CDF51CE" w14:textId="1E52491E" w:rsidR="00213FC2" w:rsidRDefault="00213FC2" w:rsidP="00DA4461">
      <w:pPr>
        <w:pStyle w:val="ListParagraph"/>
        <w:ind w:left="-720"/>
        <w:rPr>
          <w:b/>
          <w:bCs/>
        </w:rPr>
      </w:pPr>
    </w:p>
    <w:p w14:paraId="55CBD259" w14:textId="075180FE" w:rsidR="00213FC2" w:rsidRDefault="00213FC2" w:rsidP="00DA4461">
      <w:pPr>
        <w:pStyle w:val="ListParagraph"/>
        <w:ind w:left="-720"/>
        <w:rPr>
          <w:b/>
          <w:bCs/>
        </w:rPr>
      </w:pPr>
    </w:p>
    <w:p w14:paraId="5CCE4FE3" w14:textId="77777777" w:rsidR="00213FC2" w:rsidRPr="00027FE7" w:rsidRDefault="00213FC2" w:rsidP="00DA4461">
      <w:pPr>
        <w:pStyle w:val="ListParagraph"/>
        <w:ind w:left="-720"/>
        <w:rPr>
          <w:b/>
          <w:bCs/>
        </w:rPr>
      </w:pPr>
    </w:p>
    <w:p w14:paraId="16E3E1E1" w14:textId="24382BFD" w:rsidR="00AD0819" w:rsidRDefault="00AD0819" w:rsidP="00C0259B">
      <w:pPr>
        <w:pStyle w:val="ListParagraph"/>
        <w:numPr>
          <w:ilvl w:val="0"/>
          <w:numId w:val="1"/>
        </w:numPr>
        <w:ind w:left="-720"/>
        <w:rPr>
          <w:b/>
          <w:bCs/>
        </w:rPr>
      </w:pPr>
      <w:r w:rsidRPr="00027FE7">
        <w:rPr>
          <w:b/>
          <w:bCs/>
        </w:rPr>
        <w:lastRenderedPageBreak/>
        <w:t>write a program to check if element exists in list</w:t>
      </w:r>
    </w:p>
    <w:p w14:paraId="19FC41DC" w14:textId="5838789B" w:rsidR="00213FC2" w:rsidRDefault="00213FC2" w:rsidP="00213FC2">
      <w:pPr>
        <w:pStyle w:val="ListParagraph"/>
        <w:ind w:left="-720"/>
        <w:rPr>
          <w:b/>
          <w:bCs/>
        </w:rPr>
      </w:pPr>
    </w:p>
    <w:p w14:paraId="0ACF52D8" w14:textId="77777777" w:rsidR="00213FC2" w:rsidRPr="00213FC2" w:rsidRDefault="00213FC2" w:rsidP="00213FC2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13FC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213FC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creating</w:t>
      </w:r>
      <w:proofErr w:type="gramEnd"/>
      <w:r w:rsidRPr="00213FC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an empty list</w:t>
      </w:r>
    </w:p>
    <w:p w14:paraId="4EA9E5CC" w14:textId="77777777" w:rsidR="00213FC2" w:rsidRPr="00213FC2" w:rsidRDefault="00213FC2" w:rsidP="00213FC2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13FC2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list</w:t>
      </w:r>
      <w:r w:rsidRPr="00213FC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[]</w:t>
      </w:r>
    </w:p>
    <w:p w14:paraId="66E1A394" w14:textId="77777777" w:rsidR="00213FC2" w:rsidRPr="00213FC2" w:rsidRDefault="00213FC2" w:rsidP="00213FC2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13FC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213FC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number</w:t>
      </w:r>
      <w:proofErr w:type="gramEnd"/>
      <w:r w:rsidRPr="00213FC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of elements as input</w:t>
      </w:r>
    </w:p>
    <w:p w14:paraId="794D4C77" w14:textId="77777777" w:rsidR="00213FC2" w:rsidRPr="00213FC2" w:rsidRDefault="00213FC2" w:rsidP="00213FC2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13FC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n = </w:t>
      </w:r>
      <w:proofErr w:type="gramStart"/>
      <w:r w:rsidRPr="00213FC2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int</w:t>
      </w:r>
      <w:r w:rsidRPr="00213FC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213FC2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input</w:t>
      </w:r>
      <w:r w:rsidRPr="00213FC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213FC2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Enter number of elements : "</w:t>
      </w:r>
      <w:r w:rsidRPr="00213FC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)</w:t>
      </w:r>
    </w:p>
    <w:p w14:paraId="257B5A0F" w14:textId="77777777" w:rsidR="00213FC2" w:rsidRPr="00213FC2" w:rsidRDefault="00213FC2" w:rsidP="00213FC2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13FC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213FC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iterating</w:t>
      </w:r>
      <w:proofErr w:type="gramEnd"/>
      <w:r w:rsidRPr="00213FC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till the range</w:t>
      </w:r>
    </w:p>
    <w:p w14:paraId="083AA96D" w14:textId="77777777" w:rsidR="00213FC2" w:rsidRPr="00213FC2" w:rsidRDefault="00213FC2" w:rsidP="00213FC2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13FC2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213FC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i </w:t>
      </w:r>
      <w:r w:rsidRPr="00213FC2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213FC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gramStart"/>
      <w:r w:rsidRPr="00213FC2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range</w:t>
      </w:r>
      <w:r w:rsidRPr="00213FC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213FC2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0</w:t>
      </w:r>
      <w:r w:rsidRPr="00213FC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n):</w:t>
      </w:r>
    </w:p>
    <w:p w14:paraId="4D826202" w14:textId="77777777" w:rsidR="00213FC2" w:rsidRPr="00213FC2" w:rsidRDefault="00213FC2" w:rsidP="00213FC2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13FC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ele = </w:t>
      </w:r>
      <w:r w:rsidRPr="00213FC2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int</w:t>
      </w:r>
      <w:r w:rsidRPr="00213FC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Start"/>
      <w:r w:rsidRPr="00213FC2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input</w:t>
      </w:r>
      <w:r w:rsidRPr="00213FC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213FC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)</w:t>
      </w:r>
    </w:p>
    <w:p w14:paraId="1DF6D566" w14:textId="77777777" w:rsidR="00213FC2" w:rsidRPr="00213FC2" w:rsidRDefault="00213FC2" w:rsidP="00213FC2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13FC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</w:p>
    <w:p w14:paraId="21656866" w14:textId="77777777" w:rsidR="00213FC2" w:rsidRPr="00213FC2" w:rsidRDefault="00213FC2" w:rsidP="00213FC2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13FC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proofErr w:type="gramStart"/>
      <w:r w:rsidRPr="00213FC2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list</w:t>
      </w:r>
      <w:r w:rsidRPr="00213FC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.append</w:t>
      </w:r>
      <w:proofErr w:type="gramEnd"/>
      <w:r w:rsidRPr="00213FC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ele) </w:t>
      </w:r>
      <w:r w:rsidRPr="00213FC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adding the element</w:t>
      </w:r>
    </w:p>
    <w:p w14:paraId="4A62C953" w14:textId="77777777" w:rsidR="00213FC2" w:rsidRPr="00213FC2" w:rsidRDefault="00213FC2" w:rsidP="00213FC2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13FC2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213FC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213FC2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list</w:t>
      </w:r>
      <w:r w:rsidRPr="00213FC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4AD25ECD" w14:textId="77777777" w:rsidR="00213FC2" w:rsidRPr="00213FC2" w:rsidRDefault="00213FC2" w:rsidP="00213FC2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13FC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=</w:t>
      </w:r>
      <w:r w:rsidRPr="00213FC2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7</w:t>
      </w:r>
    </w:p>
    <w:p w14:paraId="038BBCA9" w14:textId="77777777" w:rsidR="00213FC2" w:rsidRPr="00213FC2" w:rsidRDefault="00213FC2" w:rsidP="00213FC2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13FC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213FC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if</w:t>
      </w:r>
      <w:proofErr w:type="gramEnd"/>
      <w:r w:rsidRPr="00213FC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element present then return</w:t>
      </w:r>
    </w:p>
    <w:p w14:paraId="22D15F3C" w14:textId="77777777" w:rsidR="00213FC2" w:rsidRPr="00213FC2" w:rsidRDefault="00213FC2" w:rsidP="00213FC2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13FC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213FC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exist</w:t>
      </w:r>
      <w:proofErr w:type="gramEnd"/>
      <w:r w:rsidRPr="00213FC2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otherwise not exist</w:t>
      </w:r>
    </w:p>
    <w:p w14:paraId="553F5158" w14:textId="77777777" w:rsidR="00213FC2" w:rsidRPr="00213FC2" w:rsidRDefault="00213FC2" w:rsidP="00213FC2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13FC2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213FC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a </w:t>
      </w:r>
      <w:r w:rsidRPr="00213FC2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213FC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213FC2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list</w:t>
      </w:r>
      <w:r w:rsidRPr="00213FC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792080EC" w14:textId="77777777" w:rsidR="00213FC2" w:rsidRPr="00213FC2" w:rsidRDefault="00213FC2" w:rsidP="00213FC2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13FC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213FC2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213FC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213FC2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exist"</w:t>
      </w:r>
      <w:r w:rsidRPr="00213FC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6EFEC369" w14:textId="77777777" w:rsidR="00213FC2" w:rsidRPr="00213FC2" w:rsidRDefault="00213FC2" w:rsidP="00213FC2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13FC2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else</w:t>
      </w:r>
      <w:r w:rsidRPr="00213FC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3E9B7FB7" w14:textId="77777777" w:rsidR="00213FC2" w:rsidRPr="00213FC2" w:rsidRDefault="00213FC2" w:rsidP="00213FC2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13FC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proofErr w:type="gramStart"/>
      <w:r w:rsidRPr="00213FC2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213FC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213FC2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not exist"</w:t>
      </w:r>
      <w:r w:rsidRPr="00213FC2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0977C999" w14:textId="15B860E2" w:rsidR="00213FC2" w:rsidRDefault="00213FC2" w:rsidP="00213FC2">
      <w:pPr>
        <w:pStyle w:val="ListParagraph"/>
        <w:ind w:left="-720"/>
        <w:rPr>
          <w:b/>
          <w:bCs/>
        </w:rPr>
      </w:pPr>
    </w:p>
    <w:p w14:paraId="2522C24A" w14:textId="77777777" w:rsidR="00213FC2" w:rsidRPr="00213FC2" w:rsidRDefault="00213FC2" w:rsidP="00213FC2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213FC2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 xml:space="preserve">Enter number of </w:t>
      </w:r>
      <w:proofErr w:type="gramStart"/>
      <w:r w:rsidRPr="00213FC2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elements :</w:t>
      </w:r>
      <w:proofErr w:type="gramEnd"/>
      <w:r w:rsidRPr="00213FC2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 xml:space="preserve"> 5</w:t>
      </w:r>
    </w:p>
    <w:p w14:paraId="41845179" w14:textId="77777777" w:rsidR="00213FC2" w:rsidRPr="00213FC2" w:rsidRDefault="00213FC2" w:rsidP="00213FC2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213FC2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1</w:t>
      </w:r>
    </w:p>
    <w:p w14:paraId="0C365877" w14:textId="77777777" w:rsidR="00213FC2" w:rsidRPr="00213FC2" w:rsidRDefault="00213FC2" w:rsidP="00213FC2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213FC2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4</w:t>
      </w:r>
    </w:p>
    <w:p w14:paraId="1BEC87FA" w14:textId="77777777" w:rsidR="00213FC2" w:rsidRPr="00213FC2" w:rsidRDefault="00213FC2" w:rsidP="00213FC2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213FC2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7</w:t>
      </w:r>
    </w:p>
    <w:p w14:paraId="5C2944E1" w14:textId="77777777" w:rsidR="00213FC2" w:rsidRPr="00213FC2" w:rsidRDefault="00213FC2" w:rsidP="00213FC2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213FC2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9</w:t>
      </w:r>
    </w:p>
    <w:p w14:paraId="36445B62" w14:textId="77777777" w:rsidR="00213FC2" w:rsidRPr="00213FC2" w:rsidRDefault="00213FC2" w:rsidP="00213FC2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213FC2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2</w:t>
      </w:r>
    </w:p>
    <w:p w14:paraId="77728ACD" w14:textId="77777777" w:rsidR="00213FC2" w:rsidRPr="00213FC2" w:rsidRDefault="00213FC2" w:rsidP="00213FC2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213FC2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[1, 4, 7, 9, 2]</w:t>
      </w:r>
    </w:p>
    <w:p w14:paraId="5D696F2E" w14:textId="0043D044" w:rsidR="00213FC2" w:rsidRDefault="00213FC2" w:rsidP="00213FC2">
      <w:pPr>
        <w:pStyle w:val="ListParagraph"/>
        <w:ind w:left="-720"/>
        <w:rPr>
          <w:b/>
          <w:bCs/>
        </w:rPr>
      </w:pPr>
      <w:r w:rsidRPr="00213FC2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exist</w:t>
      </w:r>
    </w:p>
    <w:p w14:paraId="64663F9F" w14:textId="41A3A07C" w:rsidR="00213FC2" w:rsidRDefault="00213FC2" w:rsidP="00213FC2">
      <w:pPr>
        <w:pStyle w:val="ListParagraph"/>
        <w:ind w:left="-720"/>
        <w:rPr>
          <w:b/>
          <w:bCs/>
        </w:rPr>
      </w:pPr>
    </w:p>
    <w:p w14:paraId="3D509A33" w14:textId="77777777" w:rsidR="00213FC2" w:rsidRPr="00027FE7" w:rsidRDefault="00213FC2" w:rsidP="00213FC2">
      <w:pPr>
        <w:pStyle w:val="ListParagraph"/>
        <w:ind w:left="-720"/>
        <w:rPr>
          <w:b/>
          <w:bCs/>
        </w:rPr>
      </w:pPr>
    </w:p>
    <w:p w14:paraId="3F5D44D6" w14:textId="1FC7DECD" w:rsidR="00AD0819" w:rsidRDefault="00AD0819" w:rsidP="00C0259B">
      <w:pPr>
        <w:pStyle w:val="ListParagraph"/>
        <w:numPr>
          <w:ilvl w:val="0"/>
          <w:numId w:val="1"/>
        </w:numPr>
        <w:ind w:left="-720"/>
        <w:rPr>
          <w:b/>
          <w:bCs/>
        </w:rPr>
      </w:pPr>
      <w:r w:rsidRPr="00027FE7">
        <w:rPr>
          <w:b/>
          <w:bCs/>
        </w:rPr>
        <w:t>write a program to clear a list in Python</w:t>
      </w:r>
    </w:p>
    <w:p w14:paraId="02313B96" w14:textId="77777777" w:rsidR="008D6C30" w:rsidRPr="008D6C30" w:rsidRDefault="008D6C30" w:rsidP="008D6C30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D6C3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prime_numbers = [</w:t>
      </w:r>
      <w:r w:rsidRPr="008D6C30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2</w:t>
      </w:r>
      <w:r w:rsidRPr="008D6C3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8D6C30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3</w:t>
      </w:r>
      <w:r w:rsidRPr="008D6C3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8D6C30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5</w:t>
      </w:r>
      <w:r w:rsidRPr="008D6C3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8D6C30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7</w:t>
      </w:r>
      <w:r w:rsidRPr="008D6C3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8D6C30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9</w:t>
      </w:r>
      <w:r w:rsidRPr="008D6C3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8D6C30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11</w:t>
      </w:r>
      <w:r w:rsidRPr="008D6C3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</w:t>
      </w:r>
    </w:p>
    <w:p w14:paraId="35C789CA" w14:textId="77777777" w:rsidR="008D6C30" w:rsidRPr="008D6C30" w:rsidRDefault="008D6C30" w:rsidP="008D6C30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42FDC8E0" w14:textId="77777777" w:rsidR="008D6C30" w:rsidRPr="008D6C30" w:rsidRDefault="008D6C30" w:rsidP="008D6C30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D6C30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8D6C30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remove</w:t>
      </w:r>
      <w:proofErr w:type="gramEnd"/>
      <w:r w:rsidRPr="008D6C30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all elements</w:t>
      </w:r>
    </w:p>
    <w:p w14:paraId="1D101697" w14:textId="77777777" w:rsidR="008D6C30" w:rsidRPr="008D6C30" w:rsidRDefault="008D6C30" w:rsidP="008D6C30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D6C3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prime_</w:t>
      </w:r>
      <w:proofErr w:type="gramStart"/>
      <w:r w:rsidRPr="008D6C3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numbers.clear</w:t>
      </w:r>
      <w:proofErr w:type="gramEnd"/>
      <w:r w:rsidRPr="008D6C3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)</w:t>
      </w:r>
    </w:p>
    <w:p w14:paraId="0D3F50D6" w14:textId="77777777" w:rsidR="008D6C30" w:rsidRPr="008D6C30" w:rsidRDefault="008D6C30" w:rsidP="008D6C30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510CDB23" w14:textId="77777777" w:rsidR="008D6C30" w:rsidRPr="008D6C30" w:rsidRDefault="008D6C30" w:rsidP="008D6C30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D6C30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Updated prime_numbers List</w:t>
      </w:r>
    </w:p>
    <w:p w14:paraId="753FACCC" w14:textId="282706AC" w:rsidR="008D6C30" w:rsidRDefault="008D6C30" w:rsidP="008D6C30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gramStart"/>
      <w:r w:rsidRPr="008D6C30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8D6C3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8D6C30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List after clear():'</w:t>
      </w:r>
      <w:r w:rsidRPr="008D6C3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prime_numbers)</w:t>
      </w:r>
    </w:p>
    <w:p w14:paraId="7C37CA93" w14:textId="29F67116" w:rsidR="008D6C30" w:rsidRDefault="008D6C30" w:rsidP="008D6C30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6E5D1502" w14:textId="505C4116" w:rsidR="008D6C30" w:rsidRPr="008D6C30" w:rsidRDefault="008D6C30" w:rsidP="008D6C30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nswer:</w:t>
      </w:r>
      <w:r w:rsidRPr="008D6C30"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 </w:t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List after </w:t>
      </w:r>
      <w:proofErr w:type="gramStart"/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clear(</w:t>
      </w:r>
      <w:proofErr w:type="gramEnd"/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): []</w:t>
      </w:r>
    </w:p>
    <w:p w14:paraId="51BB2BDF" w14:textId="148EFC35" w:rsidR="008D6C30" w:rsidRDefault="008D6C30" w:rsidP="008D6C30">
      <w:pPr>
        <w:pStyle w:val="ListParagraph"/>
        <w:ind w:left="-720"/>
        <w:rPr>
          <w:b/>
          <w:bCs/>
        </w:rPr>
      </w:pPr>
    </w:p>
    <w:p w14:paraId="4C6E29D6" w14:textId="77777777" w:rsidR="008D6C30" w:rsidRPr="00027FE7" w:rsidRDefault="008D6C30" w:rsidP="008D6C30">
      <w:pPr>
        <w:pStyle w:val="ListParagraph"/>
        <w:ind w:left="-720"/>
        <w:rPr>
          <w:b/>
          <w:bCs/>
        </w:rPr>
      </w:pPr>
    </w:p>
    <w:p w14:paraId="7826A63F" w14:textId="09D3191B" w:rsidR="00AD0819" w:rsidRDefault="00AD0819" w:rsidP="00C0259B">
      <w:pPr>
        <w:pStyle w:val="ListParagraph"/>
        <w:numPr>
          <w:ilvl w:val="0"/>
          <w:numId w:val="1"/>
        </w:numPr>
        <w:ind w:left="-720"/>
        <w:rPr>
          <w:b/>
          <w:bCs/>
        </w:rPr>
      </w:pPr>
      <w:r w:rsidRPr="00027FE7">
        <w:rPr>
          <w:b/>
          <w:bCs/>
        </w:rPr>
        <w:t>write a program to Reversing a List</w:t>
      </w:r>
    </w:p>
    <w:p w14:paraId="1086D6E5" w14:textId="77777777" w:rsidR="009E3F84" w:rsidRPr="009E3F84" w:rsidRDefault="009E3F84" w:rsidP="009E3F84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E3F84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9E3F84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creating</w:t>
      </w:r>
      <w:proofErr w:type="gramEnd"/>
      <w:r w:rsidRPr="009E3F84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an empty list</w:t>
      </w:r>
    </w:p>
    <w:p w14:paraId="1FEED075" w14:textId="77777777" w:rsidR="009E3F84" w:rsidRPr="009E3F84" w:rsidRDefault="009E3F84" w:rsidP="009E3F84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E3F84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list</w:t>
      </w:r>
      <w:r w:rsidRPr="009E3F8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[]</w:t>
      </w:r>
    </w:p>
    <w:p w14:paraId="27BFD400" w14:textId="77777777" w:rsidR="009E3F84" w:rsidRPr="009E3F84" w:rsidRDefault="009E3F84" w:rsidP="009E3F84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E3F84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9E3F84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number</w:t>
      </w:r>
      <w:proofErr w:type="gramEnd"/>
      <w:r w:rsidRPr="009E3F84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of elements as input</w:t>
      </w:r>
    </w:p>
    <w:p w14:paraId="0534C005" w14:textId="77777777" w:rsidR="009E3F84" w:rsidRPr="009E3F84" w:rsidRDefault="009E3F84" w:rsidP="009E3F84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E3F8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n = </w:t>
      </w:r>
      <w:proofErr w:type="gramStart"/>
      <w:r w:rsidRPr="009E3F84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int</w:t>
      </w:r>
      <w:r w:rsidRPr="009E3F8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9E3F84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input</w:t>
      </w:r>
      <w:r w:rsidRPr="009E3F8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9E3F84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Enter number of elements : "</w:t>
      </w:r>
      <w:r w:rsidRPr="009E3F8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)</w:t>
      </w:r>
    </w:p>
    <w:p w14:paraId="53B74640" w14:textId="77777777" w:rsidR="009E3F84" w:rsidRPr="009E3F84" w:rsidRDefault="009E3F84" w:rsidP="009E3F84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E3F84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lastRenderedPageBreak/>
        <w:t># </w:t>
      </w:r>
      <w:proofErr w:type="gramStart"/>
      <w:r w:rsidRPr="009E3F84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iterating</w:t>
      </w:r>
      <w:proofErr w:type="gramEnd"/>
      <w:r w:rsidRPr="009E3F84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till the range</w:t>
      </w:r>
    </w:p>
    <w:p w14:paraId="390ED533" w14:textId="77777777" w:rsidR="009E3F84" w:rsidRPr="009E3F84" w:rsidRDefault="009E3F84" w:rsidP="009E3F84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E3F84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9E3F8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i </w:t>
      </w:r>
      <w:r w:rsidRPr="009E3F84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9E3F8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gramStart"/>
      <w:r w:rsidRPr="009E3F84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range</w:t>
      </w:r>
      <w:r w:rsidRPr="009E3F8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9E3F84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0</w:t>
      </w:r>
      <w:r w:rsidRPr="009E3F8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n):</w:t>
      </w:r>
    </w:p>
    <w:p w14:paraId="0915D81A" w14:textId="77777777" w:rsidR="009E3F84" w:rsidRPr="009E3F84" w:rsidRDefault="009E3F84" w:rsidP="009E3F84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E3F8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ele = </w:t>
      </w:r>
      <w:r w:rsidRPr="009E3F84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int</w:t>
      </w:r>
      <w:r w:rsidRPr="009E3F8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Start"/>
      <w:r w:rsidRPr="009E3F84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input</w:t>
      </w:r>
      <w:r w:rsidRPr="009E3F8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9E3F8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)</w:t>
      </w:r>
    </w:p>
    <w:p w14:paraId="2610175E" w14:textId="77777777" w:rsidR="009E3F84" w:rsidRPr="009E3F84" w:rsidRDefault="009E3F84" w:rsidP="009E3F84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E3F8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</w:p>
    <w:p w14:paraId="525D3449" w14:textId="77777777" w:rsidR="009E3F84" w:rsidRPr="009E3F84" w:rsidRDefault="009E3F84" w:rsidP="009E3F84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E3F8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proofErr w:type="gramStart"/>
      <w:r w:rsidRPr="009E3F84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list</w:t>
      </w:r>
      <w:r w:rsidRPr="009E3F8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.append</w:t>
      </w:r>
      <w:proofErr w:type="gramEnd"/>
      <w:r w:rsidRPr="009E3F8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ele) </w:t>
      </w:r>
      <w:r w:rsidRPr="009E3F84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adding the element</w:t>
      </w:r>
    </w:p>
    <w:p w14:paraId="5CABA4C4" w14:textId="77777777" w:rsidR="009E3F84" w:rsidRPr="009E3F84" w:rsidRDefault="009E3F84" w:rsidP="009E3F84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E3F84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9E3F8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9E3F84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list</w:t>
      </w:r>
      <w:r w:rsidRPr="009E3F8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3FDCE1A6" w14:textId="77777777" w:rsidR="009E3F84" w:rsidRPr="009E3F84" w:rsidRDefault="009E3F84" w:rsidP="009E3F84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gramStart"/>
      <w:r w:rsidRPr="009E3F84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list</w:t>
      </w:r>
      <w:r w:rsidRPr="009E3F8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.reverse</w:t>
      </w:r>
      <w:proofErr w:type="gramEnd"/>
      <w:r w:rsidRPr="009E3F8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)</w:t>
      </w:r>
    </w:p>
    <w:p w14:paraId="17C96D1B" w14:textId="77777777" w:rsidR="009E3F84" w:rsidRPr="009E3F84" w:rsidRDefault="009E3F84" w:rsidP="009E3F84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gramStart"/>
      <w:r w:rsidRPr="009E3F84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9E3F8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9E3F84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Revere list is: "</w:t>
      </w:r>
      <w:r w:rsidRPr="009E3F8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9E3F84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list</w:t>
      </w:r>
      <w:r w:rsidRPr="009E3F8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0276DF27" w14:textId="2E86DABF" w:rsidR="009E3F84" w:rsidRDefault="009E3F84" w:rsidP="009E3F84">
      <w:pPr>
        <w:ind w:left="-720"/>
        <w:rPr>
          <w:b/>
          <w:bCs/>
        </w:rPr>
      </w:pPr>
    </w:p>
    <w:p w14:paraId="529BFAF4" w14:textId="26C5E079" w:rsidR="009E3F84" w:rsidRPr="009E3F84" w:rsidRDefault="009E3F84" w:rsidP="009E3F84">
      <w:pPr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>
        <w:rPr>
          <w:b/>
          <w:bCs/>
        </w:rPr>
        <w:t xml:space="preserve">Answer: </w:t>
      </w:r>
      <w:r w:rsidRPr="009E3F84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Enter number of elements: 7</w:t>
      </w:r>
    </w:p>
    <w:p w14:paraId="44F738F5" w14:textId="77777777" w:rsidR="009E3F84" w:rsidRPr="009E3F84" w:rsidRDefault="009E3F84" w:rsidP="009E3F84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9E3F84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7</w:t>
      </w:r>
    </w:p>
    <w:p w14:paraId="5B50F26F" w14:textId="77777777" w:rsidR="009E3F84" w:rsidRPr="009E3F84" w:rsidRDefault="009E3F84" w:rsidP="009E3F84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9E3F84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5</w:t>
      </w:r>
    </w:p>
    <w:p w14:paraId="4B716796" w14:textId="77777777" w:rsidR="009E3F84" w:rsidRPr="009E3F84" w:rsidRDefault="009E3F84" w:rsidP="009E3F84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9E3F84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3</w:t>
      </w:r>
    </w:p>
    <w:p w14:paraId="589FC879" w14:textId="77777777" w:rsidR="009E3F84" w:rsidRPr="009E3F84" w:rsidRDefault="009E3F84" w:rsidP="009E3F84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9E3F84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4</w:t>
      </w:r>
    </w:p>
    <w:p w14:paraId="04DAA1C7" w14:textId="77777777" w:rsidR="009E3F84" w:rsidRPr="009E3F84" w:rsidRDefault="009E3F84" w:rsidP="009E3F84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9E3F84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2</w:t>
      </w:r>
    </w:p>
    <w:p w14:paraId="527CFE46" w14:textId="77777777" w:rsidR="009E3F84" w:rsidRPr="009E3F84" w:rsidRDefault="009E3F84" w:rsidP="009E3F84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9E3F84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7</w:t>
      </w:r>
    </w:p>
    <w:p w14:paraId="20339900" w14:textId="77777777" w:rsidR="009E3F84" w:rsidRPr="009E3F84" w:rsidRDefault="009E3F84" w:rsidP="009E3F84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9E3F84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9</w:t>
      </w:r>
    </w:p>
    <w:p w14:paraId="7681591B" w14:textId="77777777" w:rsidR="009E3F84" w:rsidRPr="009E3F84" w:rsidRDefault="009E3F84" w:rsidP="009E3F84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9E3F84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[7, 5, 3, 4, 2, 7, 9]</w:t>
      </w:r>
    </w:p>
    <w:p w14:paraId="0682A1CA" w14:textId="5844293C" w:rsidR="009E3F84" w:rsidRPr="009E3F84" w:rsidRDefault="009E3F84" w:rsidP="009E3F84">
      <w:pPr>
        <w:ind w:left="-720"/>
        <w:rPr>
          <w:b/>
          <w:bCs/>
        </w:rPr>
      </w:pPr>
      <w:r w:rsidRPr="009E3F84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Revere list </w:t>
      </w:r>
      <w:proofErr w:type="gramStart"/>
      <w:r w:rsidRPr="009E3F84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is</w:t>
      </w:r>
      <w:r w:rsidRPr="009E3F84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 xml:space="preserve"> </w:t>
      </w:r>
      <w:r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:</w:t>
      </w:r>
      <w:proofErr w:type="gramEnd"/>
      <w:r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 xml:space="preserve"> </w:t>
      </w:r>
      <w:r w:rsidRPr="009E3F84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[9, 7, 2, 4, 3, 5, 7]</w:t>
      </w:r>
    </w:p>
    <w:p w14:paraId="7DC4BD4A" w14:textId="7D7CE5CE" w:rsidR="00AD0819" w:rsidRDefault="00AD0819" w:rsidP="00C0259B">
      <w:pPr>
        <w:pStyle w:val="ListParagraph"/>
        <w:numPr>
          <w:ilvl w:val="0"/>
          <w:numId w:val="1"/>
        </w:numPr>
        <w:ind w:left="-720"/>
        <w:rPr>
          <w:b/>
          <w:bCs/>
        </w:rPr>
      </w:pPr>
      <w:r w:rsidRPr="00027FE7">
        <w:rPr>
          <w:b/>
          <w:bCs/>
        </w:rPr>
        <w:t>write a program to find sum of elements in list</w:t>
      </w:r>
    </w:p>
    <w:p w14:paraId="3B88FE5B" w14:textId="1192BFE7" w:rsidR="00EA7CBF" w:rsidRDefault="00EA7CBF" w:rsidP="00EA7CBF">
      <w:pPr>
        <w:pStyle w:val="ListParagraph"/>
        <w:ind w:left="-720"/>
        <w:rPr>
          <w:b/>
          <w:bCs/>
        </w:rPr>
      </w:pPr>
    </w:p>
    <w:p w14:paraId="4BFD7B7C" w14:textId="77777777" w:rsidR="00EA7CBF" w:rsidRPr="00EA7CBF" w:rsidRDefault="00EA7CBF" w:rsidP="00EA7CBF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A7CBF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EA7CBF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creating</w:t>
      </w:r>
      <w:proofErr w:type="gramEnd"/>
      <w:r w:rsidRPr="00EA7CBF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an empty list</w:t>
      </w:r>
    </w:p>
    <w:p w14:paraId="5677186A" w14:textId="77777777" w:rsidR="00EA7CBF" w:rsidRPr="00EA7CBF" w:rsidRDefault="00EA7CBF" w:rsidP="00EA7CBF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A7CBF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list</w:t>
      </w:r>
      <w:r w:rsidRPr="00EA7CB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[]</w:t>
      </w:r>
    </w:p>
    <w:p w14:paraId="31F08894" w14:textId="77777777" w:rsidR="00EA7CBF" w:rsidRPr="00EA7CBF" w:rsidRDefault="00EA7CBF" w:rsidP="00EA7CBF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A7CBF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EA7CBF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number</w:t>
      </w:r>
      <w:proofErr w:type="gramEnd"/>
      <w:r w:rsidRPr="00EA7CBF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of elements as input</w:t>
      </w:r>
    </w:p>
    <w:p w14:paraId="73B46915" w14:textId="77777777" w:rsidR="00EA7CBF" w:rsidRPr="00EA7CBF" w:rsidRDefault="00EA7CBF" w:rsidP="00EA7CBF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A7CB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n = </w:t>
      </w:r>
      <w:proofErr w:type="gramStart"/>
      <w:r w:rsidRPr="00EA7CBF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int</w:t>
      </w:r>
      <w:r w:rsidRPr="00EA7CB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EA7CBF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input</w:t>
      </w:r>
      <w:r w:rsidRPr="00EA7CB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EA7CBF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Enter number of elements : "</w:t>
      </w:r>
      <w:r w:rsidRPr="00EA7CB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)</w:t>
      </w:r>
    </w:p>
    <w:p w14:paraId="6B304A3B" w14:textId="77777777" w:rsidR="00EA7CBF" w:rsidRPr="00EA7CBF" w:rsidRDefault="00EA7CBF" w:rsidP="00EA7CBF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A7CBF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EA7CBF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iterating</w:t>
      </w:r>
      <w:proofErr w:type="gramEnd"/>
      <w:r w:rsidRPr="00EA7CBF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till the range</w:t>
      </w:r>
    </w:p>
    <w:p w14:paraId="369CA029" w14:textId="77777777" w:rsidR="00EA7CBF" w:rsidRPr="00EA7CBF" w:rsidRDefault="00EA7CBF" w:rsidP="00EA7CBF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A7CBF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EA7CB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i </w:t>
      </w:r>
      <w:r w:rsidRPr="00EA7CBF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EA7CB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gramStart"/>
      <w:r w:rsidRPr="00EA7CBF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range</w:t>
      </w:r>
      <w:r w:rsidRPr="00EA7CB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EA7CBF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0</w:t>
      </w:r>
      <w:r w:rsidRPr="00EA7CB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n):</w:t>
      </w:r>
    </w:p>
    <w:p w14:paraId="31B91FEF" w14:textId="77777777" w:rsidR="00EA7CBF" w:rsidRPr="00EA7CBF" w:rsidRDefault="00EA7CBF" w:rsidP="00EA7CBF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A7CB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ele = </w:t>
      </w:r>
      <w:r w:rsidRPr="00EA7CBF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int</w:t>
      </w:r>
      <w:r w:rsidRPr="00EA7CB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Start"/>
      <w:r w:rsidRPr="00EA7CBF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input</w:t>
      </w:r>
      <w:r w:rsidRPr="00EA7CB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EA7CB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)</w:t>
      </w:r>
    </w:p>
    <w:p w14:paraId="260AE1E7" w14:textId="77777777" w:rsidR="00EA7CBF" w:rsidRPr="00EA7CBF" w:rsidRDefault="00EA7CBF" w:rsidP="00EA7CBF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A7CB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</w:p>
    <w:p w14:paraId="0A8918BD" w14:textId="77777777" w:rsidR="00EA7CBF" w:rsidRPr="00EA7CBF" w:rsidRDefault="00EA7CBF" w:rsidP="00EA7CBF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A7CB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proofErr w:type="gramStart"/>
      <w:r w:rsidRPr="00EA7CBF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list</w:t>
      </w:r>
      <w:r w:rsidRPr="00EA7CB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.append</w:t>
      </w:r>
      <w:proofErr w:type="gramEnd"/>
      <w:r w:rsidRPr="00EA7CB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ele) </w:t>
      </w:r>
      <w:r w:rsidRPr="00EA7CBF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adding the element</w:t>
      </w:r>
    </w:p>
    <w:p w14:paraId="4886B884" w14:textId="77777777" w:rsidR="00EA7CBF" w:rsidRPr="00EA7CBF" w:rsidRDefault="00EA7CBF" w:rsidP="00EA7CBF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A7CBF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EA7CB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EA7CBF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list</w:t>
      </w:r>
      <w:r w:rsidRPr="00EA7CB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73618015" w14:textId="77777777" w:rsidR="00EA7CBF" w:rsidRPr="00EA7CBF" w:rsidRDefault="00EA7CBF" w:rsidP="00EA7CBF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A7CB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total = </w:t>
      </w:r>
      <w:r w:rsidRPr="00EA7CBF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0</w:t>
      </w:r>
    </w:p>
    <w:p w14:paraId="7E7BA78D" w14:textId="77777777" w:rsidR="00EA7CBF" w:rsidRPr="00EA7CBF" w:rsidRDefault="00EA7CBF" w:rsidP="00EA7CBF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A7CBF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Iterate each element in list</w:t>
      </w:r>
    </w:p>
    <w:p w14:paraId="68D7CB39" w14:textId="77777777" w:rsidR="00EA7CBF" w:rsidRPr="00EA7CBF" w:rsidRDefault="00EA7CBF" w:rsidP="00EA7CBF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A7CBF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EA7CBF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and</w:t>
      </w:r>
      <w:proofErr w:type="gramEnd"/>
      <w:r w:rsidRPr="00EA7CBF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add them in variable total</w:t>
      </w:r>
    </w:p>
    <w:p w14:paraId="399C456A" w14:textId="77777777" w:rsidR="00EA7CBF" w:rsidRPr="00EA7CBF" w:rsidRDefault="00EA7CBF" w:rsidP="00EA7CBF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A7CBF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EA7CB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ele </w:t>
      </w:r>
      <w:r w:rsidRPr="00EA7CBF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EA7CB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gramStart"/>
      <w:r w:rsidRPr="00EA7CBF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range</w:t>
      </w:r>
      <w:r w:rsidRPr="00EA7CB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EA7CBF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0</w:t>
      </w:r>
      <w:r w:rsidRPr="00EA7CB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EA7CBF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len</w:t>
      </w:r>
      <w:r w:rsidRPr="00EA7CB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EA7CBF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list</w:t>
      </w:r>
      <w:r w:rsidRPr="00EA7CB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):</w:t>
      </w:r>
    </w:p>
    <w:p w14:paraId="3B1FC914" w14:textId="77777777" w:rsidR="00EA7CBF" w:rsidRPr="00EA7CBF" w:rsidRDefault="00EA7CBF" w:rsidP="00EA7CBF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A7CB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total = total + </w:t>
      </w:r>
      <w:r w:rsidRPr="00EA7CBF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list</w:t>
      </w:r>
      <w:r w:rsidRPr="00EA7CB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[ele]</w:t>
      </w:r>
    </w:p>
    <w:p w14:paraId="4D71C860" w14:textId="77777777" w:rsidR="00EA7CBF" w:rsidRPr="00EA7CBF" w:rsidRDefault="00EA7CBF" w:rsidP="00EA7CBF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A7CB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</w:p>
    <w:p w14:paraId="2120E8FD" w14:textId="77777777" w:rsidR="00EA7CBF" w:rsidRPr="00EA7CBF" w:rsidRDefault="00EA7CBF" w:rsidP="00EA7CBF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A7CBF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EA7CBF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printing</w:t>
      </w:r>
      <w:proofErr w:type="gramEnd"/>
      <w:r w:rsidRPr="00EA7CBF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total value</w:t>
      </w:r>
    </w:p>
    <w:p w14:paraId="0696EAC9" w14:textId="77777777" w:rsidR="00EA7CBF" w:rsidRPr="00EA7CBF" w:rsidRDefault="00EA7CBF" w:rsidP="00EA7CBF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gramStart"/>
      <w:r w:rsidRPr="00EA7CBF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EA7CB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EA7CBF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Sum of all elements in given list: "</w:t>
      </w:r>
      <w:r w:rsidRPr="00EA7CBF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total)</w:t>
      </w:r>
    </w:p>
    <w:p w14:paraId="45D8C866" w14:textId="62A54B0B" w:rsidR="00EA7CBF" w:rsidRDefault="00EA7CBF" w:rsidP="00EA7CBF">
      <w:pPr>
        <w:pStyle w:val="ListParagraph"/>
        <w:ind w:left="-720"/>
        <w:rPr>
          <w:b/>
          <w:bCs/>
        </w:rPr>
      </w:pPr>
    </w:p>
    <w:p w14:paraId="58D0D6A5" w14:textId="77777777" w:rsidR="00EA7CBF" w:rsidRPr="00EA7CBF" w:rsidRDefault="00EA7CBF" w:rsidP="00EA7CBF">
      <w:pPr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>
        <w:rPr>
          <w:b/>
          <w:bCs/>
        </w:rPr>
        <w:t xml:space="preserve">Answer: </w:t>
      </w:r>
      <w:r w:rsidRPr="00EA7CBF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 xml:space="preserve">Enter number of </w:t>
      </w:r>
      <w:proofErr w:type="gramStart"/>
      <w:r w:rsidRPr="00EA7CBF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elements :</w:t>
      </w:r>
      <w:proofErr w:type="gramEnd"/>
      <w:r w:rsidRPr="00EA7CBF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 xml:space="preserve"> 5</w:t>
      </w:r>
    </w:p>
    <w:p w14:paraId="5EC75BBF" w14:textId="77777777" w:rsidR="00EA7CBF" w:rsidRPr="00EA7CBF" w:rsidRDefault="00EA7CBF" w:rsidP="00EA7CBF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EA7CBF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4</w:t>
      </w:r>
    </w:p>
    <w:p w14:paraId="21178621" w14:textId="77777777" w:rsidR="00EA7CBF" w:rsidRPr="00EA7CBF" w:rsidRDefault="00EA7CBF" w:rsidP="00EA7CBF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EA7CBF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6</w:t>
      </w:r>
    </w:p>
    <w:p w14:paraId="1E816E5E" w14:textId="77777777" w:rsidR="00EA7CBF" w:rsidRPr="00EA7CBF" w:rsidRDefault="00EA7CBF" w:rsidP="00EA7CBF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EA7CBF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9</w:t>
      </w:r>
    </w:p>
    <w:p w14:paraId="6673BF79" w14:textId="77777777" w:rsidR="00EA7CBF" w:rsidRPr="00EA7CBF" w:rsidRDefault="00EA7CBF" w:rsidP="00EA7CBF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EA7CBF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3</w:t>
      </w:r>
    </w:p>
    <w:p w14:paraId="01856F0F" w14:textId="77777777" w:rsidR="00EA7CBF" w:rsidRPr="00EA7CBF" w:rsidRDefault="00EA7CBF" w:rsidP="00EA7CBF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EA7CBF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5</w:t>
      </w:r>
    </w:p>
    <w:p w14:paraId="77024DB7" w14:textId="77777777" w:rsidR="00EA7CBF" w:rsidRPr="00EA7CBF" w:rsidRDefault="00EA7CBF" w:rsidP="00EA7CBF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EA7CBF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[4, 6, 9, 3, 5]</w:t>
      </w:r>
    </w:p>
    <w:p w14:paraId="7A3CC08E" w14:textId="2E6C5952" w:rsidR="00EA7CBF" w:rsidRDefault="00EA7CBF" w:rsidP="00EA7CBF">
      <w:pPr>
        <w:pStyle w:val="ListParagraph"/>
        <w:ind w:left="-720"/>
        <w:rPr>
          <w:b/>
          <w:bCs/>
        </w:rPr>
      </w:pPr>
      <w:r w:rsidRPr="00EA7CBF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Sum of all elements in given list:  27</w:t>
      </w:r>
    </w:p>
    <w:p w14:paraId="3DF431FB" w14:textId="77777777" w:rsidR="00EA7CBF" w:rsidRPr="00027FE7" w:rsidRDefault="00EA7CBF" w:rsidP="00EA7CBF">
      <w:pPr>
        <w:pStyle w:val="ListParagraph"/>
        <w:ind w:left="-720"/>
        <w:rPr>
          <w:b/>
          <w:bCs/>
        </w:rPr>
      </w:pPr>
    </w:p>
    <w:p w14:paraId="263A9AFB" w14:textId="4DCB568A" w:rsidR="00582729" w:rsidRDefault="00AD0819" w:rsidP="00C0259B">
      <w:pPr>
        <w:pStyle w:val="ListParagraph"/>
        <w:numPr>
          <w:ilvl w:val="0"/>
          <w:numId w:val="1"/>
        </w:numPr>
        <w:ind w:left="-720"/>
        <w:rPr>
          <w:b/>
          <w:bCs/>
        </w:rPr>
      </w:pPr>
      <w:r w:rsidRPr="00027FE7">
        <w:rPr>
          <w:b/>
          <w:bCs/>
        </w:rPr>
        <w:t>write a program to Multiply all numbers in the list</w:t>
      </w:r>
    </w:p>
    <w:p w14:paraId="0CC3D5EF" w14:textId="4FF2F795" w:rsidR="00912F2C" w:rsidRDefault="00912F2C" w:rsidP="00912F2C">
      <w:pPr>
        <w:pStyle w:val="ListParagraph"/>
        <w:ind w:left="-720"/>
        <w:rPr>
          <w:b/>
          <w:bCs/>
        </w:rPr>
      </w:pPr>
    </w:p>
    <w:p w14:paraId="3BCC8BC6" w14:textId="77777777" w:rsidR="00912F2C" w:rsidRPr="00912F2C" w:rsidRDefault="00912F2C" w:rsidP="00912F2C">
      <w:pPr>
        <w:shd w:val="clear" w:color="auto" w:fill="FFFFFE"/>
        <w:spacing w:after="0" w:line="285" w:lineRule="atLeast"/>
        <w:ind w:left="-81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12F2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912F2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creating</w:t>
      </w:r>
      <w:proofErr w:type="gramEnd"/>
      <w:r w:rsidRPr="00912F2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an empty list</w:t>
      </w:r>
    </w:p>
    <w:p w14:paraId="311AF1E3" w14:textId="77777777" w:rsidR="00912F2C" w:rsidRPr="00912F2C" w:rsidRDefault="00912F2C" w:rsidP="00912F2C">
      <w:pPr>
        <w:shd w:val="clear" w:color="auto" w:fill="FFFFFE"/>
        <w:spacing w:after="0" w:line="285" w:lineRule="atLeast"/>
        <w:ind w:left="-81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12F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list1 = []</w:t>
      </w:r>
    </w:p>
    <w:p w14:paraId="71BE6BD3" w14:textId="77777777" w:rsidR="00912F2C" w:rsidRPr="00912F2C" w:rsidRDefault="00912F2C" w:rsidP="00912F2C">
      <w:pPr>
        <w:shd w:val="clear" w:color="auto" w:fill="FFFFFE"/>
        <w:spacing w:after="0" w:line="285" w:lineRule="atLeast"/>
        <w:ind w:left="-81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12F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list2 = []</w:t>
      </w:r>
    </w:p>
    <w:p w14:paraId="313B801B" w14:textId="77777777" w:rsidR="00912F2C" w:rsidRPr="00912F2C" w:rsidRDefault="00912F2C" w:rsidP="00912F2C">
      <w:pPr>
        <w:shd w:val="clear" w:color="auto" w:fill="FFFFFE"/>
        <w:spacing w:after="0" w:line="285" w:lineRule="atLeast"/>
        <w:ind w:left="-81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12F2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912F2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number</w:t>
      </w:r>
      <w:proofErr w:type="gramEnd"/>
      <w:r w:rsidRPr="00912F2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of elements as input</w:t>
      </w:r>
    </w:p>
    <w:p w14:paraId="52AE486D" w14:textId="77777777" w:rsidR="00912F2C" w:rsidRPr="00912F2C" w:rsidRDefault="00912F2C" w:rsidP="00912F2C">
      <w:pPr>
        <w:shd w:val="clear" w:color="auto" w:fill="FFFFFE"/>
        <w:spacing w:after="0" w:line="285" w:lineRule="atLeast"/>
        <w:ind w:left="-81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12F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n1 = </w:t>
      </w:r>
      <w:proofErr w:type="gramStart"/>
      <w:r w:rsidRPr="00912F2C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int</w:t>
      </w:r>
      <w:r w:rsidRPr="00912F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912F2C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input</w:t>
      </w:r>
      <w:r w:rsidRPr="00912F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912F2C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Enter number of elements : "</w:t>
      </w:r>
      <w:r w:rsidRPr="00912F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)</w:t>
      </w:r>
    </w:p>
    <w:p w14:paraId="031D556B" w14:textId="77777777" w:rsidR="00912F2C" w:rsidRPr="00912F2C" w:rsidRDefault="00912F2C" w:rsidP="00912F2C">
      <w:pPr>
        <w:shd w:val="clear" w:color="auto" w:fill="FFFFFE"/>
        <w:spacing w:after="0" w:line="285" w:lineRule="atLeast"/>
        <w:ind w:left="-81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12F2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912F2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iterating</w:t>
      </w:r>
      <w:proofErr w:type="gramEnd"/>
      <w:r w:rsidRPr="00912F2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till the range</w:t>
      </w:r>
    </w:p>
    <w:p w14:paraId="176298DB" w14:textId="77777777" w:rsidR="00912F2C" w:rsidRPr="00912F2C" w:rsidRDefault="00912F2C" w:rsidP="00912F2C">
      <w:pPr>
        <w:shd w:val="clear" w:color="auto" w:fill="FFFFFE"/>
        <w:spacing w:after="0" w:line="285" w:lineRule="atLeast"/>
        <w:ind w:left="-81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12F2C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912F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i </w:t>
      </w:r>
      <w:r w:rsidRPr="00912F2C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912F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gramStart"/>
      <w:r w:rsidRPr="00912F2C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range</w:t>
      </w:r>
      <w:r w:rsidRPr="00912F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912F2C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0</w:t>
      </w:r>
      <w:r w:rsidRPr="00912F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n1):</w:t>
      </w:r>
    </w:p>
    <w:p w14:paraId="3C8EB8C4" w14:textId="77777777" w:rsidR="00912F2C" w:rsidRPr="00912F2C" w:rsidRDefault="00912F2C" w:rsidP="00912F2C">
      <w:pPr>
        <w:shd w:val="clear" w:color="auto" w:fill="FFFFFE"/>
        <w:spacing w:after="0" w:line="285" w:lineRule="atLeast"/>
        <w:ind w:left="-81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12F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ele = </w:t>
      </w:r>
      <w:r w:rsidRPr="00912F2C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int</w:t>
      </w:r>
      <w:r w:rsidRPr="00912F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Start"/>
      <w:r w:rsidRPr="00912F2C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input</w:t>
      </w:r>
      <w:r w:rsidRPr="00912F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912F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)</w:t>
      </w:r>
    </w:p>
    <w:p w14:paraId="4A531251" w14:textId="77777777" w:rsidR="00912F2C" w:rsidRPr="00912F2C" w:rsidRDefault="00912F2C" w:rsidP="00912F2C">
      <w:pPr>
        <w:shd w:val="clear" w:color="auto" w:fill="FFFFFE"/>
        <w:spacing w:after="0" w:line="285" w:lineRule="atLeast"/>
        <w:ind w:left="-81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12F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list1.append(ele) </w:t>
      </w:r>
      <w:r w:rsidRPr="00912F2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adding the element in list1</w:t>
      </w:r>
    </w:p>
    <w:p w14:paraId="6FF28277" w14:textId="77777777" w:rsidR="00912F2C" w:rsidRPr="00912F2C" w:rsidRDefault="00912F2C" w:rsidP="00912F2C">
      <w:pPr>
        <w:shd w:val="clear" w:color="auto" w:fill="FFFFFE"/>
        <w:spacing w:after="0" w:line="285" w:lineRule="atLeast"/>
        <w:ind w:left="-81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12F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</w:p>
    <w:p w14:paraId="458415A7" w14:textId="77777777" w:rsidR="00912F2C" w:rsidRPr="00912F2C" w:rsidRDefault="00912F2C" w:rsidP="00912F2C">
      <w:pPr>
        <w:shd w:val="clear" w:color="auto" w:fill="FFFFFE"/>
        <w:spacing w:after="0" w:line="285" w:lineRule="atLeast"/>
        <w:ind w:left="-81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12F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n2 = </w:t>
      </w:r>
      <w:proofErr w:type="gramStart"/>
      <w:r w:rsidRPr="00912F2C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int</w:t>
      </w:r>
      <w:r w:rsidRPr="00912F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912F2C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input</w:t>
      </w:r>
      <w:r w:rsidRPr="00912F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912F2C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Enter number of elements : "</w:t>
      </w:r>
      <w:r w:rsidRPr="00912F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)</w:t>
      </w:r>
    </w:p>
    <w:p w14:paraId="773F7C69" w14:textId="77777777" w:rsidR="00912F2C" w:rsidRPr="00912F2C" w:rsidRDefault="00912F2C" w:rsidP="00912F2C">
      <w:pPr>
        <w:shd w:val="clear" w:color="auto" w:fill="FFFFFE"/>
        <w:spacing w:after="0" w:line="285" w:lineRule="atLeast"/>
        <w:ind w:left="-81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12F2C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912F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i </w:t>
      </w:r>
      <w:r w:rsidRPr="00912F2C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912F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gramStart"/>
      <w:r w:rsidRPr="00912F2C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range</w:t>
      </w:r>
      <w:r w:rsidRPr="00912F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912F2C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0</w:t>
      </w:r>
      <w:r w:rsidRPr="00912F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n2):</w:t>
      </w:r>
    </w:p>
    <w:p w14:paraId="5994B2B1" w14:textId="77777777" w:rsidR="00912F2C" w:rsidRPr="00912F2C" w:rsidRDefault="00912F2C" w:rsidP="00912F2C">
      <w:pPr>
        <w:shd w:val="clear" w:color="auto" w:fill="FFFFFE"/>
        <w:spacing w:after="0" w:line="285" w:lineRule="atLeast"/>
        <w:ind w:left="-81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12F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ele = </w:t>
      </w:r>
      <w:r w:rsidRPr="00912F2C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int</w:t>
      </w:r>
      <w:r w:rsidRPr="00912F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Start"/>
      <w:r w:rsidRPr="00912F2C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input</w:t>
      </w:r>
      <w:r w:rsidRPr="00912F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912F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)</w:t>
      </w:r>
    </w:p>
    <w:p w14:paraId="38981588" w14:textId="77777777" w:rsidR="00912F2C" w:rsidRPr="00912F2C" w:rsidRDefault="00912F2C" w:rsidP="00912F2C">
      <w:pPr>
        <w:shd w:val="clear" w:color="auto" w:fill="FFFFFE"/>
        <w:spacing w:after="0" w:line="285" w:lineRule="atLeast"/>
        <w:ind w:left="-81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12F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list2.append(ele) </w:t>
      </w:r>
      <w:r w:rsidRPr="00912F2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adding the element in list2</w:t>
      </w:r>
    </w:p>
    <w:p w14:paraId="3D7EC518" w14:textId="77777777" w:rsidR="00912F2C" w:rsidRPr="00912F2C" w:rsidRDefault="00912F2C" w:rsidP="00912F2C">
      <w:pPr>
        <w:shd w:val="clear" w:color="auto" w:fill="FFFFFE"/>
        <w:spacing w:after="0" w:line="285" w:lineRule="atLeast"/>
        <w:ind w:left="-81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435BF685" w14:textId="77777777" w:rsidR="00912F2C" w:rsidRPr="00912F2C" w:rsidRDefault="00912F2C" w:rsidP="00912F2C">
      <w:pPr>
        <w:shd w:val="clear" w:color="auto" w:fill="FFFFFE"/>
        <w:spacing w:after="0" w:line="285" w:lineRule="atLeast"/>
        <w:ind w:left="-81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gramStart"/>
      <w:r w:rsidRPr="00912F2C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912F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912F2C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List1:"</w:t>
      </w:r>
      <w:r w:rsidRPr="00912F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list1)</w:t>
      </w:r>
    </w:p>
    <w:p w14:paraId="3A0D2D20" w14:textId="77777777" w:rsidR="00912F2C" w:rsidRPr="00912F2C" w:rsidRDefault="00912F2C" w:rsidP="00912F2C">
      <w:pPr>
        <w:shd w:val="clear" w:color="auto" w:fill="FFFFFE"/>
        <w:spacing w:after="0" w:line="285" w:lineRule="atLeast"/>
        <w:ind w:left="-81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gramStart"/>
      <w:r w:rsidRPr="00912F2C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912F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912F2C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List2:"</w:t>
      </w:r>
      <w:r w:rsidRPr="00912F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list2)</w:t>
      </w:r>
    </w:p>
    <w:p w14:paraId="2688F22D" w14:textId="77777777" w:rsidR="00912F2C" w:rsidRPr="00912F2C" w:rsidRDefault="00912F2C" w:rsidP="00912F2C">
      <w:pPr>
        <w:shd w:val="clear" w:color="auto" w:fill="FFFFFE"/>
        <w:spacing w:after="0" w:line="285" w:lineRule="atLeast"/>
        <w:ind w:left="-81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12F2C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def</w:t>
      </w:r>
      <w:r w:rsidRPr="00912F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912F2C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multiplyList</w:t>
      </w:r>
      <w:r w:rsidRPr="00912F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912F2C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myList</w:t>
      </w:r>
      <w:r w:rsidRPr="00912F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6EBF821C" w14:textId="77777777" w:rsidR="00912F2C" w:rsidRPr="00912F2C" w:rsidRDefault="00912F2C" w:rsidP="00912F2C">
      <w:pPr>
        <w:shd w:val="clear" w:color="auto" w:fill="FFFFFE"/>
        <w:spacing w:after="0" w:line="285" w:lineRule="atLeast"/>
        <w:ind w:left="-81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12F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</w:p>
    <w:p w14:paraId="43EF5D3D" w14:textId="77777777" w:rsidR="00912F2C" w:rsidRPr="00912F2C" w:rsidRDefault="00912F2C" w:rsidP="00912F2C">
      <w:pPr>
        <w:shd w:val="clear" w:color="auto" w:fill="FFFFFE"/>
        <w:spacing w:after="0" w:line="285" w:lineRule="atLeast"/>
        <w:ind w:left="-81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12F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912F2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Multiply elements one by one</w:t>
      </w:r>
    </w:p>
    <w:p w14:paraId="50D8CABF" w14:textId="77777777" w:rsidR="00912F2C" w:rsidRPr="00912F2C" w:rsidRDefault="00912F2C" w:rsidP="00912F2C">
      <w:pPr>
        <w:shd w:val="clear" w:color="auto" w:fill="FFFFFE"/>
        <w:spacing w:after="0" w:line="285" w:lineRule="atLeast"/>
        <w:ind w:left="-81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12F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result = </w:t>
      </w:r>
      <w:r w:rsidRPr="00912F2C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1</w:t>
      </w:r>
    </w:p>
    <w:p w14:paraId="27E6D635" w14:textId="77777777" w:rsidR="00912F2C" w:rsidRPr="00912F2C" w:rsidRDefault="00912F2C" w:rsidP="00912F2C">
      <w:pPr>
        <w:shd w:val="clear" w:color="auto" w:fill="FFFFFE"/>
        <w:spacing w:after="0" w:line="285" w:lineRule="atLeast"/>
        <w:ind w:left="-81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12F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912F2C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912F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x </w:t>
      </w:r>
      <w:r w:rsidRPr="00912F2C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912F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myList:</w:t>
      </w:r>
    </w:p>
    <w:p w14:paraId="5DB47A68" w14:textId="77777777" w:rsidR="00912F2C" w:rsidRPr="00912F2C" w:rsidRDefault="00912F2C" w:rsidP="00912F2C">
      <w:pPr>
        <w:shd w:val="clear" w:color="auto" w:fill="FFFFFE"/>
        <w:spacing w:after="0" w:line="285" w:lineRule="atLeast"/>
        <w:ind w:left="-81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12F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  result = result * x</w:t>
      </w:r>
    </w:p>
    <w:p w14:paraId="6FC8C8BC" w14:textId="77777777" w:rsidR="00912F2C" w:rsidRPr="00912F2C" w:rsidRDefault="00912F2C" w:rsidP="00912F2C">
      <w:pPr>
        <w:shd w:val="clear" w:color="auto" w:fill="FFFFFE"/>
        <w:spacing w:after="0" w:line="285" w:lineRule="atLeast"/>
        <w:ind w:left="-81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12F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912F2C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return</w:t>
      </w:r>
      <w:r w:rsidRPr="00912F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result</w:t>
      </w:r>
    </w:p>
    <w:p w14:paraId="04C9D627" w14:textId="77777777" w:rsidR="00912F2C" w:rsidRPr="00912F2C" w:rsidRDefault="00912F2C" w:rsidP="00912F2C">
      <w:pPr>
        <w:shd w:val="clear" w:color="auto" w:fill="FFFFFE"/>
        <w:spacing w:after="0" w:line="285" w:lineRule="atLeast"/>
        <w:ind w:left="-81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12F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</w:p>
    <w:p w14:paraId="4E294167" w14:textId="77777777" w:rsidR="00912F2C" w:rsidRPr="00912F2C" w:rsidRDefault="00912F2C" w:rsidP="00912F2C">
      <w:pPr>
        <w:shd w:val="clear" w:color="auto" w:fill="FFFFFE"/>
        <w:spacing w:after="0" w:line="285" w:lineRule="atLeast"/>
        <w:ind w:left="-81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12F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912F2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Driver code</w:t>
      </w:r>
    </w:p>
    <w:p w14:paraId="1FBEDED7" w14:textId="77777777" w:rsidR="00912F2C" w:rsidRPr="00912F2C" w:rsidRDefault="00912F2C" w:rsidP="00912F2C">
      <w:pPr>
        <w:shd w:val="clear" w:color="auto" w:fill="FFFFFE"/>
        <w:spacing w:after="0" w:line="285" w:lineRule="atLeast"/>
        <w:ind w:left="-81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12F2C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912F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multiplyList(list1))</w:t>
      </w:r>
    </w:p>
    <w:p w14:paraId="7877B073" w14:textId="77777777" w:rsidR="00912F2C" w:rsidRPr="00912F2C" w:rsidRDefault="00912F2C" w:rsidP="00912F2C">
      <w:pPr>
        <w:shd w:val="clear" w:color="auto" w:fill="FFFFFE"/>
        <w:spacing w:after="0" w:line="285" w:lineRule="atLeast"/>
        <w:ind w:left="-81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912F2C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912F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multiplyList(list2))</w:t>
      </w:r>
    </w:p>
    <w:p w14:paraId="3710ED17" w14:textId="2732EBC3" w:rsidR="00912F2C" w:rsidRDefault="00912F2C" w:rsidP="00912F2C">
      <w:pPr>
        <w:pStyle w:val="ListParagraph"/>
        <w:ind w:left="-810"/>
        <w:rPr>
          <w:b/>
          <w:bCs/>
        </w:rPr>
      </w:pPr>
    </w:p>
    <w:p w14:paraId="2B514AE8" w14:textId="16FA78C5" w:rsidR="00912F2C" w:rsidRPr="00912F2C" w:rsidRDefault="00912F2C" w:rsidP="00912F2C">
      <w:pPr>
        <w:ind w:left="-81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>
        <w:rPr>
          <w:b/>
          <w:bCs/>
        </w:rPr>
        <w:t xml:space="preserve">Answer: </w:t>
      </w:r>
      <w:r w:rsidRPr="00912F2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Enter number of elements: 4</w:t>
      </w:r>
    </w:p>
    <w:p w14:paraId="68B37255" w14:textId="77777777" w:rsidR="00912F2C" w:rsidRPr="00912F2C" w:rsidRDefault="00912F2C" w:rsidP="00912F2C">
      <w:pPr>
        <w:spacing w:after="0" w:line="240" w:lineRule="auto"/>
        <w:ind w:left="-81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912F2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1</w:t>
      </w:r>
    </w:p>
    <w:p w14:paraId="47360EBB" w14:textId="77777777" w:rsidR="00912F2C" w:rsidRPr="00912F2C" w:rsidRDefault="00912F2C" w:rsidP="00912F2C">
      <w:pPr>
        <w:spacing w:after="0" w:line="240" w:lineRule="auto"/>
        <w:ind w:left="-81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912F2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2</w:t>
      </w:r>
    </w:p>
    <w:p w14:paraId="7FDFEC54" w14:textId="77777777" w:rsidR="00912F2C" w:rsidRPr="00912F2C" w:rsidRDefault="00912F2C" w:rsidP="00912F2C">
      <w:pPr>
        <w:spacing w:after="0" w:line="240" w:lineRule="auto"/>
        <w:ind w:left="-81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912F2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3</w:t>
      </w:r>
    </w:p>
    <w:p w14:paraId="4C7A4EE5" w14:textId="77777777" w:rsidR="00912F2C" w:rsidRPr="00912F2C" w:rsidRDefault="00912F2C" w:rsidP="00912F2C">
      <w:pPr>
        <w:spacing w:after="0" w:line="240" w:lineRule="auto"/>
        <w:ind w:left="-81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912F2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4</w:t>
      </w:r>
    </w:p>
    <w:p w14:paraId="0B31951D" w14:textId="3EA6904C" w:rsidR="00912F2C" w:rsidRPr="00912F2C" w:rsidRDefault="00912F2C" w:rsidP="00912F2C">
      <w:pPr>
        <w:spacing w:after="0" w:line="240" w:lineRule="auto"/>
        <w:ind w:left="-81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912F2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Enter number of elements: 4</w:t>
      </w:r>
    </w:p>
    <w:p w14:paraId="08323EEC" w14:textId="77777777" w:rsidR="00912F2C" w:rsidRPr="00912F2C" w:rsidRDefault="00912F2C" w:rsidP="00912F2C">
      <w:pPr>
        <w:spacing w:after="0" w:line="240" w:lineRule="auto"/>
        <w:ind w:left="-81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912F2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4</w:t>
      </w:r>
    </w:p>
    <w:p w14:paraId="0AA49EDB" w14:textId="77777777" w:rsidR="00912F2C" w:rsidRPr="00912F2C" w:rsidRDefault="00912F2C" w:rsidP="00912F2C">
      <w:pPr>
        <w:spacing w:after="0" w:line="240" w:lineRule="auto"/>
        <w:ind w:left="-81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912F2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3</w:t>
      </w:r>
    </w:p>
    <w:p w14:paraId="686EF718" w14:textId="77777777" w:rsidR="00912F2C" w:rsidRPr="00912F2C" w:rsidRDefault="00912F2C" w:rsidP="00912F2C">
      <w:pPr>
        <w:spacing w:after="0" w:line="240" w:lineRule="auto"/>
        <w:ind w:left="-81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912F2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2</w:t>
      </w:r>
    </w:p>
    <w:p w14:paraId="040A5520" w14:textId="77777777" w:rsidR="00912F2C" w:rsidRPr="00912F2C" w:rsidRDefault="00912F2C" w:rsidP="00912F2C">
      <w:pPr>
        <w:spacing w:after="0" w:line="240" w:lineRule="auto"/>
        <w:ind w:left="-81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912F2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1</w:t>
      </w:r>
    </w:p>
    <w:p w14:paraId="1B705457" w14:textId="77777777" w:rsidR="00912F2C" w:rsidRPr="00912F2C" w:rsidRDefault="00912F2C" w:rsidP="00912F2C">
      <w:pPr>
        <w:spacing w:after="0" w:line="240" w:lineRule="auto"/>
        <w:ind w:left="-81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912F2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List1: [1, 2, 3, 4]</w:t>
      </w:r>
    </w:p>
    <w:p w14:paraId="3F604B6C" w14:textId="77777777" w:rsidR="00912F2C" w:rsidRPr="00912F2C" w:rsidRDefault="00912F2C" w:rsidP="00912F2C">
      <w:pPr>
        <w:spacing w:after="0" w:line="240" w:lineRule="auto"/>
        <w:ind w:left="-81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912F2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List2: [4, 3, 2, 1]</w:t>
      </w:r>
    </w:p>
    <w:p w14:paraId="6C3A4274" w14:textId="77777777" w:rsidR="00912F2C" w:rsidRPr="00912F2C" w:rsidRDefault="00912F2C" w:rsidP="00912F2C">
      <w:pPr>
        <w:spacing w:after="0" w:line="240" w:lineRule="auto"/>
        <w:ind w:left="-81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912F2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24</w:t>
      </w:r>
    </w:p>
    <w:p w14:paraId="678B6025" w14:textId="12143C47" w:rsidR="00912F2C" w:rsidRPr="00027FE7" w:rsidRDefault="00912F2C" w:rsidP="00912F2C">
      <w:pPr>
        <w:pStyle w:val="ListParagraph"/>
        <w:ind w:left="-810"/>
        <w:rPr>
          <w:b/>
          <w:bCs/>
        </w:rPr>
      </w:pPr>
      <w:r w:rsidRPr="00912F2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24</w:t>
      </w:r>
    </w:p>
    <w:sectPr w:rsidR="00912F2C" w:rsidRPr="00027FE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F4D7797"/>
    <w:multiLevelType w:val="hybridMultilevel"/>
    <w:tmpl w:val="3F5ADF6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850799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sDAxNbS0MDY3NDVS0lEKTi0uzszPAykwrAUApD+OfywAAAA="/>
  </w:docVars>
  <w:rsids>
    <w:rsidRoot w:val="00582729"/>
    <w:rsid w:val="00027FE7"/>
    <w:rsid w:val="00213FC2"/>
    <w:rsid w:val="00300A82"/>
    <w:rsid w:val="004667D2"/>
    <w:rsid w:val="00582729"/>
    <w:rsid w:val="00682A1D"/>
    <w:rsid w:val="006D1F49"/>
    <w:rsid w:val="00883D76"/>
    <w:rsid w:val="008D6C30"/>
    <w:rsid w:val="00912F2C"/>
    <w:rsid w:val="009A18A8"/>
    <w:rsid w:val="009E3F84"/>
    <w:rsid w:val="00A42CC6"/>
    <w:rsid w:val="00AD0819"/>
    <w:rsid w:val="00C0259B"/>
    <w:rsid w:val="00DA4461"/>
    <w:rsid w:val="00EA7C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A0E38E"/>
  <w15:chartTrackingRefBased/>
  <w15:docId w15:val="{F5704AF6-BDF7-485B-9964-73A98EAC5B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081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92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72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59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0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82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49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39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04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7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82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22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45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22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35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49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79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35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90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3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98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17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52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176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16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98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77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16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0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00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34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65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4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2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98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03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6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64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56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49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0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35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11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17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0116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86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77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5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90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70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5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44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5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49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8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48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28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45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2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35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0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9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1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2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7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13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80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03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83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2087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26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27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676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42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02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3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3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40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6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07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43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591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02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82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9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50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03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0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879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28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5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85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858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9153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8255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7142561">
                          <w:marLeft w:val="0"/>
                          <w:marRight w:val="0"/>
                          <w:marTop w:val="7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804014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52465427">
              <w:marLeft w:val="0"/>
              <w:marRight w:val="12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8259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0918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37634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74092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02675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392841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657612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8182325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226221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5316938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643778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49815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7109589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035268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817032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673100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967735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5916210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5005895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4231141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5827614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256572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7347404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088884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181050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0311031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216922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296701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1202477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938000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0448651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2880075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712761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9178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910876">
              <w:marLeft w:val="0"/>
              <w:marRight w:val="0"/>
              <w:marTop w:val="1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7099435">
                  <w:marLeft w:val="0"/>
                  <w:marRight w:val="1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1423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83613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196382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694846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415276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020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63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57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78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38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81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1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1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5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50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86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46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60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2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01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45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95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55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54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90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0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84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7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078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44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34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9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1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012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27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030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11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93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87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79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60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02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956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16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37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4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7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58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63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25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0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03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10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285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0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35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513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91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66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0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274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12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90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27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30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7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13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82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456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56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80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35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29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02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84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43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76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74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64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30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9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41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4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7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51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63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9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457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5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6</Pages>
  <Words>780</Words>
  <Characters>4450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Bhavya Prakash</cp:lastModifiedBy>
  <cp:revision>21</cp:revision>
  <dcterms:created xsi:type="dcterms:W3CDTF">2021-03-26T05:00:00Z</dcterms:created>
  <dcterms:modified xsi:type="dcterms:W3CDTF">2022-12-21T02:34:00Z</dcterms:modified>
</cp:coreProperties>
</file>